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5FA7FA" w14:textId="3C9070B8" w:rsidR="00765860" w:rsidRPr="005A297C" w:rsidRDefault="00A72E0B" w:rsidP="00A72E0B">
      <w:pPr>
        <w:pStyle w:val="Title"/>
        <w:jc w:val="center"/>
        <w:rPr>
          <w:noProof/>
        </w:rPr>
      </w:pPr>
      <w:r w:rsidRPr="005A297C">
        <w:rPr>
          <w:noProof/>
        </w:rPr>
        <w:t xml:space="preserve">Exercise </w:t>
      </w:r>
      <w:r w:rsidR="0040376E" w:rsidRPr="005A297C">
        <w:rPr>
          <w:noProof/>
        </w:rPr>
        <w:t>3</w:t>
      </w:r>
      <w:r w:rsidRPr="005A297C">
        <w:rPr>
          <w:noProof/>
        </w:rPr>
        <w:t>.</w:t>
      </w:r>
      <w:r w:rsidR="00C53A74" w:rsidRPr="005A297C">
        <w:rPr>
          <w:noProof/>
        </w:rPr>
        <w:t>1</w:t>
      </w:r>
    </w:p>
    <w:p w14:paraId="2169AF3F" w14:textId="41826BB2" w:rsidR="00A72E0B" w:rsidRPr="005A297C" w:rsidRDefault="0040376E" w:rsidP="00A72E0B">
      <w:pPr>
        <w:pStyle w:val="Title"/>
        <w:jc w:val="center"/>
        <w:rPr>
          <w:noProof/>
        </w:rPr>
      </w:pPr>
      <w:r w:rsidRPr="005A297C">
        <w:rPr>
          <w:noProof/>
        </w:rPr>
        <w:t>Lazy Loading Images</w:t>
      </w:r>
    </w:p>
    <w:p w14:paraId="13F9CC4A" w14:textId="2645D74F" w:rsidR="007E7631" w:rsidRPr="005A297C" w:rsidRDefault="007E7631" w:rsidP="00A7112D">
      <w:pPr>
        <w:pStyle w:val="Heading1"/>
        <w:rPr>
          <w:noProof/>
        </w:rPr>
      </w:pPr>
      <w:r w:rsidRPr="005A297C">
        <w:rPr>
          <w:noProof/>
        </w:rPr>
        <w:t>Objective</w:t>
      </w:r>
    </w:p>
    <w:p w14:paraId="0933A18F" w14:textId="5A14610B" w:rsidR="003A695C" w:rsidRPr="005A297C" w:rsidRDefault="007E7631" w:rsidP="003D3466">
      <w:pPr>
        <w:pStyle w:val="ListParagraph"/>
        <w:numPr>
          <w:ilvl w:val="0"/>
          <w:numId w:val="2"/>
        </w:numPr>
        <w:rPr>
          <w:noProof/>
        </w:rPr>
      </w:pPr>
      <w:r w:rsidRPr="005A297C">
        <w:rPr>
          <w:noProof/>
        </w:rPr>
        <w:t>Your job is t</w:t>
      </w:r>
      <w:r w:rsidR="0040376E" w:rsidRPr="005A297C">
        <w:rPr>
          <w:noProof/>
        </w:rPr>
        <w:t>o:</w:t>
      </w:r>
    </w:p>
    <w:p w14:paraId="5ADBC274" w14:textId="523C94E3" w:rsidR="0040376E" w:rsidRPr="005A297C" w:rsidRDefault="00C73629" w:rsidP="0040376E">
      <w:pPr>
        <w:pStyle w:val="ListParagraph"/>
        <w:numPr>
          <w:ilvl w:val="1"/>
          <w:numId w:val="2"/>
        </w:numPr>
        <w:rPr>
          <w:noProof/>
        </w:rPr>
      </w:pPr>
      <w:r w:rsidRPr="005A297C">
        <w:rPr>
          <w:noProof/>
        </w:rPr>
        <w:t>Find at least 5 hi-res</w:t>
      </w:r>
      <w:r w:rsidR="0040376E" w:rsidRPr="005A297C">
        <w:rPr>
          <w:noProof/>
        </w:rPr>
        <w:t xml:space="preserve"> images </w:t>
      </w:r>
      <w:r w:rsidRPr="005A297C">
        <w:rPr>
          <w:noProof/>
        </w:rPr>
        <w:t xml:space="preserve">from the internet </w:t>
      </w:r>
      <w:r w:rsidR="0040376E" w:rsidRPr="005A297C">
        <w:rPr>
          <w:noProof/>
        </w:rPr>
        <w:t xml:space="preserve">and optimize them for </w:t>
      </w:r>
      <w:r w:rsidRPr="005A297C">
        <w:rPr>
          <w:noProof/>
        </w:rPr>
        <w:t>a</w:t>
      </w:r>
      <w:r w:rsidR="0040376E" w:rsidRPr="005A297C">
        <w:rPr>
          <w:noProof/>
        </w:rPr>
        <w:t xml:space="preserve"> web</w:t>
      </w:r>
      <w:r w:rsidRPr="005A297C">
        <w:rPr>
          <w:noProof/>
        </w:rPr>
        <w:t>page</w:t>
      </w:r>
      <w:r w:rsidR="0040376E" w:rsidRPr="005A297C">
        <w:rPr>
          <w:noProof/>
        </w:rPr>
        <w:t>.</w:t>
      </w:r>
    </w:p>
    <w:p w14:paraId="022AA3FE" w14:textId="63B13403" w:rsidR="0040376E" w:rsidRPr="005A297C" w:rsidRDefault="00C73629" w:rsidP="0040376E">
      <w:pPr>
        <w:pStyle w:val="ListParagraph"/>
        <w:numPr>
          <w:ilvl w:val="1"/>
          <w:numId w:val="2"/>
        </w:numPr>
        <w:rPr>
          <w:noProof/>
        </w:rPr>
      </w:pPr>
      <w:r w:rsidRPr="005A297C">
        <w:rPr>
          <w:noProof/>
        </w:rPr>
        <w:t>Create a webpage that contains your 5+ images</w:t>
      </w:r>
    </w:p>
    <w:p w14:paraId="3571D89C" w14:textId="2F9DB3B8" w:rsidR="0040376E" w:rsidRPr="005A297C" w:rsidRDefault="0040376E" w:rsidP="0040376E">
      <w:pPr>
        <w:pStyle w:val="ListParagraph"/>
        <w:numPr>
          <w:ilvl w:val="1"/>
          <w:numId w:val="2"/>
        </w:numPr>
        <w:rPr>
          <w:noProof/>
        </w:rPr>
      </w:pPr>
      <w:r w:rsidRPr="005A297C">
        <w:rPr>
          <w:noProof/>
        </w:rPr>
        <w:t>Observe how page load times change when using lazy loading vs. not using lazy loading.</w:t>
      </w:r>
    </w:p>
    <w:p w14:paraId="60D8E348" w14:textId="217F7629" w:rsidR="00DC51BE" w:rsidRPr="005A297C" w:rsidRDefault="00302FD9" w:rsidP="00302FD9">
      <w:pPr>
        <w:pStyle w:val="Heading1"/>
        <w:rPr>
          <w:noProof/>
        </w:rPr>
      </w:pPr>
      <w:r w:rsidRPr="005A297C">
        <w:rPr>
          <w:noProof/>
        </w:rPr>
        <w:t>Setup</w:t>
      </w:r>
    </w:p>
    <w:p w14:paraId="31E4CA14" w14:textId="5CD6D01B" w:rsidR="00E15D48" w:rsidRPr="005A297C" w:rsidRDefault="00E15D48" w:rsidP="00E15D48">
      <w:pPr>
        <w:rPr>
          <w:noProof/>
        </w:rPr>
      </w:pPr>
      <w:r w:rsidRPr="005A297C">
        <w:rPr>
          <w:noProof/>
        </w:rPr>
        <w:t>Like in exercise 1.1, we will need to run a server in order to see the results we want in the browser. Instead of giving you a script file to double click on, this time I’ll show you how you can run the server yourself using VS Code.</w:t>
      </w:r>
    </w:p>
    <w:p w14:paraId="16B06405" w14:textId="5ACFDD2B" w:rsidR="00302FD9" w:rsidRPr="005A297C" w:rsidRDefault="00C53A74" w:rsidP="00302FD9">
      <w:pPr>
        <w:pStyle w:val="ListParagraph"/>
        <w:numPr>
          <w:ilvl w:val="0"/>
          <w:numId w:val="7"/>
        </w:numPr>
        <w:rPr>
          <w:noProof/>
        </w:rPr>
      </w:pPr>
      <w:r w:rsidRPr="005A297C">
        <w:rPr>
          <w:noProof/>
        </w:rPr>
        <w:t xml:space="preserve">From the Downloads folder where you downloaded this exercise, drag the exercise folder </w:t>
      </w:r>
      <w:r w:rsidRPr="005A297C">
        <w:rPr>
          <w:i/>
          <w:iCs/>
          <w:noProof/>
        </w:rPr>
        <w:t xml:space="preserve">3.1-Lazy-Loading-Images </w:t>
      </w:r>
      <w:r w:rsidRPr="005A297C">
        <w:rPr>
          <w:noProof/>
        </w:rPr>
        <w:t>into a fresh VS Code window</w:t>
      </w:r>
      <w:r w:rsidR="00302FD9" w:rsidRPr="005A297C">
        <w:rPr>
          <w:noProof/>
        </w:rPr>
        <w:t>.</w:t>
      </w:r>
    </w:p>
    <w:p w14:paraId="7364B294" w14:textId="5FDA4FA9" w:rsidR="00C53A74" w:rsidRPr="005A297C" w:rsidRDefault="00C53A74" w:rsidP="00C53A74">
      <w:pPr>
        <w:pStyle w:val="ListParagraph"/>
        <w:numPr>
          <w:ilvl w:val="1"/>
          <w:numId w:val="7"/>
        </w:numPr>
        <w:rPr>
          <w:noProof/>
        </w:rPr>
      </w:pPr>
      <w:r w:rsidRPr="005A297C">
        <w:rPr>
          <w:noProof/>
        </w:rPr>
        <w:t>If when you open VS Code there are still documents open from the last time you were working, be sure to close them all, then drag the exercise folder into VS Code.</w:t>
      </w:r>
    </w:p>
    <w:p w14:paraId="20B1DD19" w14:textId="7D0A3CA0" w:rsidR="00302FD9" w:rsidRPr="005A297C" w:rsidRDefault="00302FD9" w:rsidP="00302FD9">
      <w:pPr>
        <w:pStyle w:val="ListParagraph"/>
        <w:numPr>
          <w:ilvl w:val="0"/>
          <w:numId w:val="7"/>
        </w:numPr>
        <w:rPr>
          <w:rStyle w:val="e24kjd"/>
          <w:noProof/>
        </w:rPr>
      </w:pPr>
      <w:r w:rsidRPr="005A297C">
        <w:rPr>
          <w:noProof/>
        </w:rPr>
        <w:t>Press</w:t>
      </w:r>
      <w:r w:rsidRPr="005A297C">
        <w:rPr>
          <w:rFonts w:cstheme="minorHAnsi"/>
          <w:noProof/>
        </w:rPr>
        <w:t xml:space="preserve"> </w:t>
      </w:r>
      <w:r w:rsidRPr="005A297C">
        <w:rPr>
          <w:rStyle w:val="e24kjd"/>
          <w:rFonts w:ascii="Fira Code Medium" w:hAnsi="Fira Code Medium" w:cstheme="minorHAnsi"/>
          <w:noProof/>
          <w:bdr w:val="single" w:sz="36" w:space="0" w:color="1F3864" w:themeColor="accent1" w:themeShade="80"/>
          <w:shd w:val="clear" w:color="auto" w:fill="1F3864" w:themeFill="accent1" w:themeFillShade="80"/>
        </w:rPr>
        <w:t>Ctrl+`</w:t>
      </w:r>
      <w:r w:rsidR="00C53A74" w:rsidRPr="005A297C">
        <w:rPr>
          <w:rStyle w:val="e24kjd"/>
          <w:rFonts w:cstheme="minorHAnsi"/>
          <w:noProof/>
        </w:rPr>
        <w:t xml:space="preserve"> - this will bring up the terminal at the bottom of your VS Code window.</w:t>
      </w:r>
    </w:p>
    <w:p w14:paraId="5E8CD16C" w14:textId="71FA8873" w:rsidR="00302FD9" w:rsidRPr="005A297C" w:rsidRDefault="00302FD9" w:rsidP="00302FD9">
      <w:pPr>
        <w:pStyle w:val="ListParagraph"/>
        <w:numPr>
          <w:ilvl w:val="1"/>
          <w:numId w:val="7"/>
        </w:numPr>
        <w:rPr>
          <w:noProof/>
        </w:rPr>
      </w:pPr>
      <w:r w:rsidRPr="005A297C">
        <w:rPr>
          <w:rStyle w:val="e24kjd"/>
          <w:rFonts w:ascii="Fira Code Medium" w:hAnsi="Fira Code Medium" w:cstheme="minorHAnsi"/>
          <w:noProof/>
        </w:rPr>
        <w:t>`</w:t>
      </w:r>
      <w:r w:rsidRPr="005A297C">
        <w:rPr>
          <w:rStyle w:val="e24kjd"/>
          <w:rFonts w:cstheme="minorHAnsi"/>
          <w:noProof/>
        </w:rPr>
        <w:t xml:space="preserve"> (called a backtick) is the key to the left of the ‘1’ key and under the escape key.</w:t>
      </w:r>
    </w:p>
    <w:p w14:paraId="4E2B0A1A" w14:textId="6FC67ED8" w:rsidR="00C53A74" w:rsidRPr="005A297C" w:rsidRDefault="00C53A74" w:rsidP="00302FD9">
      <w:pPr>
        <w:pStyle w:val="ListParagraph"/>
        <w:numPr>
          <w:ilvl w:val="0"/>
          <w:numId w:val="7"/>
        </w:numPr>
        <w:rPr>
          <w:noProof/>
        </w:rPr>
      </w:pPr>
      <w:r w:rsidRPr="005A297C">
        <w:rPr>
          <w:noProof/>
        </w:rPr>
        <w:t xml:space="preserve"> In the terminal, you should see </w:t>
      </w:r>
      <w:r w:rsidR="002B4DF1" w:rsidRPr="005A297C">
        <w:rPr>
          <w:rFonts w:ascii="Fira Code Medium" w:hAnsi="Fira Code Medium"/>
          <w:noProof/>
          <w:bdr w:val="single" w:sz="36" w:space="0" w:color="1F3864" w:themeColor="accent1" w:themeShade="80"/>
          <w:shd w:val="clear" w:color="auto" w:fill="1F3864" w:themeFill="accent1" w:themeFillShade="80"/>
        </w:rPr>
        <w:t>~</w:t>
      </w:r>
      <w:r w:rsidRPr="005A297C">
        <w:rPr>
          <w:rFonts w:ascii="Fira Code Medium" w:hAnsi="Fira Code Medium"/>
          <w:noProof/>
          <w:bdr w:val="single" w:sz="36" w:space="0" w:color="1F3864" w:themeColor="accent1" w:themeShade="80"/>
          <w:shd w:val="clear" w:color="auto" w:fill="1F3864" w:themeFill="accent1" w:themeFillShade="80"/>
        </w:rPr>
        <w:t>/Downloads/3.1-Lazy-Loading-Images-Starte</w:t>
      </w:r>
      <w:r w:rsidR="002B4DF1" w:rsidRPr="005A297C">
        <w:rPr>
          <w:rFonts w:ascii="Fira Code Medium" w:hAnsi="Fira Code Medium"/>
          <w:noProof/>
          <w:bdr w:val="single" w:sz="36" w:space="0" w:color="1F3864" w:themeColor="accent1" w:themeShade="80"/>
          <w:shd w:val="clear" w:color="auto" w:fill="1F3864" w:themeFill="accent1" w:themeFillShade="80"/>
        </w:rPr>
        <w:t>r</w:t>
      </w:r>
      <w:r w:rsidR="002B4DF1" w:rsidRPr="005A297C">
        <w:rPr>
          <w:rFonts w:ascii="Fira Code Medium" w:hAnsi="Fira Code Medium"/>
          <w:noProof/>
          <w:shd w:val="clear" w:color="auto" w:fill="1F3864" w:themeFill="accent1" w:themeFillShade="80"/>
        </w:rPr>
        <w:t xml:space="preserve"> </w:t>
      </w:r>
      <w:r w:rsidRPr="005A297C">
        <w:rPr>
          <w:rFonts w:ascii="Fira Code Medium" w:hAnsi="Fira Code Medium"/>
          <w:noProof/>
          <w:shd w:val="clear" w:color="auto" w:fill="1F3864" w:themeFill="accent1" w:themeFillShade="80"/>
        </w:rPr>
        <w:t xml:space="preserve"> </w:t>
      </w:r>
    </w:p>
    <w:p w14:paraId="58C06F29" w14:textId="5630263B" w:rsidR="00C53A74" w:rsidRPr="005A297C" w:rsidRDefault="00C53A74" w:rsidP="00C53A74">
      <w:pPr>
        <w:pStyle w:val="ListParagraph"/>
        <w:numPr>
          <w:ilvl w:val="1"/>
          <w:numId w:val="7"/>
        </w:numPr>
        <w:rPr>
          <w:noProof/>
        </w:rPr>
      </w:pPr>
      <w:r w:rsidRPr="005A297C">
        <w:rPr>
          <w:rFonts w:cstheme="minorHAnsi"/>
          <w:noProof/>
        </w:rPr>
        <w:t>This is assuming you followed the instructions and started from your Downloads folder. If not, your path might look different than the one listed above.</w:t>
      </w:r>
    </w:p>
    <w:p w14:paraId="6AC55FDD" w14:textId="3ADB6075" w:rsidR="00302FD9" w:rsidRPr="005A297C" w:rsidRDefault="00302FD9" w:rsidP="00302FD9">
      <w:pPr>
        <w:pStyle w:val="ListParagraph"/>
        <w:numPr>
          <w:ilvl w:val="0"/>
          <w:numId w:val="7"/>
        </w:numPr>
        <w:rPr>
          <w:noProof/>
        </w:rPr>
      </w:pPr>
      <w:r w:rsidRPr="005A297C">
        <w:rPr>
          <w:noProof/>
        </w:rPr>
        <w:t>Check if node.js is installed on your machine</w:t>
      </w:r>
      <w:r w:rsidR="00C53A74" w:rsidRPr="005A297C">
        <w:rPr>
          <w:noProof/>
        </w:rPr>
        <w:t>:</w:t>
      </w:r>
    </w:p>
    <w:p w14:paraId="0D103EF9" w14:textId="788B9E8E" w:rsidR="00C53A74" w:rsidRPr="005A297C" w:rsidRDefault="00C53A74" w:rsidP="00C53A74">
      <w:pPr>
        <w:pStyle w:val="ListParagraph"/>
        <w:numPr>
          <w:ilvl w:val="1"/>
          <w:numId w:val="7"/>
        </w:numPr>
        <w:rPr>
          <w:noProof/>
        </w:rPr>
      </w:pPr>
      <w:r w:rsidRPr="005A297C">
        <w:rPr>
          <w:noProof/>
        </w:rPr>
        <w:t xml:space="preserve">Type </w:t>
      </w:r>
      <w:r w:rsidRPr="005A297C">
        <w:rPr>
          <w:rFonts w:ascii="Fira Code Medium" w:hAnsi="Fira Code Medium"/>
          <w:noProof/>
          <w:bdr w:val="single" w:sz="36" w:space="0" w:color="1F3864" w:themeColor="accent1" w:themeShade="80"/>
          <w:shd w:val="clear" w:color="auto" w:fill="1F3864" w:themeFill="accent1" w:themeFillShade="80"/>
        </w:rPr>
        <w:t>node -v</w:t>
      </w:r>
      <w:r w:rsidR="005A297C" w:rsidRPr="005A297C">
        <w:rPr>
          <w:noProof/>
        </w:rPr>
        <w:t xml:space="preserve"> i</w:t>
      </w:r>
      <w:r w:rsidRPr="005A297C">
        <w:rPr>
          <w:noProof/>
        </w:rPr>
        <w:t>nto the terminal and hit enter.</w:t>
      </w:r>
    </w:p>
    <w:p w14:paraId="11E10F4E" w14:textId="6E849092" w:rsidR="00C53A74" w:rsidRPr="005A297C" w:rsidRDefault="00C53A74" w:rsidP="00C53A74">
      <w:pPr>
        <w:pStyle w:val="ListParagraph"/>
        <w:numPr>
          <w:ilvl w:val="1"/>
          <w:numId w:val="7"/>
        </w:numPr>
        <w:rPr>
          <w:noProof/>
        </w:rPr>
      </w:pPr>
      <w:r w:rsidRPr="005A297C">
        <w:rPr>
          <w:noProof/>
        </w:rPr>
        <w:t>If you see a version pop up, you’re good to go.</w:t>
      </w:r>
    </w:p>
    <w:p w14:paraId="6EAB3356" w14:textId="4E75E8BD" w:rsidR="00C53A74" w:rsidRPr="005A297C" w:rsidRDefault="00C53A74" w:rsidP="00C53A74">
      <w:pPr>
        <w:pStyle w:val="ListParagraph"/>
        <w:numPr>
          <w:ilvl w:val="1"/>
          <w:numId w:val="7"/>
        </w:numPr>
        <w:rPr>
          <w:noProof/>
        </w:rPr>
      </w:pPr>
      <w:r w:rsidRPr="005A297C">
        <w:rPr>
          <w:noProof/>
        </w:rPr>
        <w:t xml:space="preserve">If you see something like command node not found, then you’ll have to go to </w:t>
      </w:r>
      <w:hyperlink r:id="rId7" w:history="1">
        <w:r w:rsidRPr="005A297C">
          <w:rPr>
            <w:rStyle w:val="Hyperlink"/>
            <w:noProof/>
          </w:rPr>
          <w:t>https://nodejs.org/en/</w:t>
        </w:r>
      </w:hyperlink>
      <w:r w:rsidRPr="005A297C">
        <w:rPr>
          <w:noProof/>
        </w:rPr>
        <w:t xml:space="preserve"> and download + install node before you can continue.</w:t>
      </w:r>
    </w:p>
    <w:p w14:paraId="1C6E81EA" w14:textId="7C664544" w:rsidR="00C53A74" w:rsidRPr="005A297C" w:rsidRDefault="00C53A74" w:rsidP="00C53A74">
      <w:pPr>
        <w:pStyle w:val="ListParagraph"/>
        <w:numPr>
          <w:ilvl w:val="0"/>
          <w:numId w:val="7"/>
        </w:numPr>
        <w:rPr>
          <w:noProof/>
        </w:rPr>
      </w:pPr>
      <w:r w:rsidRPr="005A297C">
        <w:rPr>
          <w:noProof/>
        </w:rPr>
        <w:t>Install the http-server package:</w:t>
      </w:r>
    </w:p>
    <w:p w14:paraId="7A7C2A4D" w14:textId="4DBAA994" w:rsidR="00C53A74" w:rsidRPr="005A297C" w:rsidRDefault="00C53A74" w:rsidP="00C53A74">
      <w:pPr>
        <w:pStyle w:val="ListParagraph"/>
        <w:numPr>
          <w:ilvl w:val="1"/>
          <w:numId w:val="7"/>
        </w:numPr>
        <w:rPr>
          <w:noProof/>
        </w:rPr>
      </w:pPr>
      <w:r w:rsidRPr="005A297C">
        <w:rPr>
          <w:noProof/>
        </w:rPr>
        <w:t xml:space="preserve">Type </w:t>
      </w:r>
      <w:r w:rsidRPr="005A297C">
        <w:rPr>
          <w:rFonts w:ascii="Fira Code Medium" w:hAnsi="Fira Code Medium"/>
          <w:noProof/>
          <w:bdr w:val="single" w:sz="36" w:space="0" w:color="1F3864" w:themeColor="accent1" w:themeShade="80"/>
          <w:shd w:val="clear" w:color="auto" w:fill="1F3864" w:themeFill="accent1" w:themeFillShade="80"/>
        </w:rPr>
        <w:t>npm install http-server -g</w:t>
      </w:r>
      <w:r w:rsidR="005A297C" w:rsidRPr="005A297C">
        <w:rPr>
          <w:noProof/>
        </w:rPr>
        <w:t xml:space="preserve"> i</w:t>
      </w:r>
      <w:r w:rsidRPr="005A297C">
        <w:rPr>
          <w:noProof/>
        </w:rPr>
        <w:t>nto the terminal and hit enter.</w:t>
      </w:r>
    </w:p>
    <w:p w14:paraId="46858FF1" w14:textId="5DF0785C" w:rsidR="00E15D48" w:rsidRPr="005A297C" w:rsidRDefault="00E15D48" w:rsidP="00E15D48">
      <w:pPr>
        <w:pStyle w:val="ListParagraph"/>
        <w:numPr>
          <w:ilvl w:val="0"/>
          <w:numId w:val="7"/>
        </w:numPr>
        <w:rPr>
          <w:noProof/>
        </w:rPr>
      </w:pPr>
      <w:r w:rsidRPr="005A297C">
        <w:rPr>
          <w:noProof/>
        </w:rPr>
        <w:t xml:space="preserve">Spin up a server by running </w:t>
      </w:r>
      <w:r w:rsidRPr="005A297C">
        <w:rPr>
          <w:rFonts w:ascii="Fira Code Medium" w:hAnsi="Fira Code Medium"/>
          <w:noProof/>
          <w:bdr w:val="single" w:sz="36" w:space="0" w:color="1F3864" w:themeColor="accent1" w:themeShade="80"/>
          <w:shd w:val="clear" w:color="auto" w:fill="1F3864" w:themeFill="accent1" w:themeFillShade="80"/>
        </w:rPr>
        <w:t>http-server .</w:t>
      </w:r>
      <w:r w:rsidR="005A297C" w:rsidRPr="005A297C">
        <w:rPr>
          <w:rFonts w:cstheme="minorHAnsi"/>
          <w:noProof/>
        </w:rPr>
        <w:t xml:space="preserve"> y</w:t>
      </w:r>
      <w:r w:rsidRPr="005A297C">
        <w:rPr>
          <w:rFonts w:cstheme="minorHAnsi"/>
          <w:noProof/>
        </w:rPr>
        <w:t>ou should see:</w:t>
      </w:r>
    </w:p>
    <w:p w14:paraId="5524A3E7" w14:textId="77777777" w:rsidR="00E15D48" w:rsidRPr="005A297C" w:rsidRDefault="00E15D48" w:rsidP="00E15D48">
      <w:pPr>
        <w:pStyle w:val="ListParagraph"/>
        <w:shd w:val="clear" w:color="auto" w:fill="1F3864" w:themeFill="accent1" w:themeFillShade="80"/>
        <w:rPr>
          <w:rFonts w:ascii="Fira Code Medium" w:hAnsi="Fira Code Medium"/>
          <w:noProof/>
          <w:bdr w:val="single" w:sz="36" w:space="0" w:color="1F3864" w:themeColor="accent1" w:themeShade="80"/>
        </w:rPr>
      </w:pPr>
      <w:r w:rsidRPr="005A297C">
        <w:rPr>
          <w:rFonts w:ascii="Fira Code Medium" w:hAnsi="Fira Code Medium"/>
          <w:noProof/>
          <w:bdr w:val="single" w:sz="36" w:space="0" w:color="1F3864" w:themeColor="accent1" w:themeShade="80"/>
        </w:rPr>
        <w:t>Starting up http-server, serving .</w:t>
      </w:r>
    </w:p>
    <w:p w14:paraId="79B0C59B" w14:textId="77777777" w:rsidR="00E15D48" w:rsidRPr="005A297C" w:rsidRDefault="00E15D48" w:rsidP="00E15D48">
      <w:pPr>
        <w:pStyle w:val="ListParagraph"/>
        <w:shd w:val="clear" w:color="auto" w:fill="1F3864" w:themeFill="accent1" w:themeFillShade="80"/>
        <w:rPr>
          <w:rFonts w:ascii="Fira Code Medium" w:hAnsi="Fira Code Medium"/>
          <w:noProof/>
          <w:bdr w:val="single" w:sz="36" w:space="0" w:color="1F3864" w:themeColor="accent1" w:themeShade="80"/>
        </w:rPr>
      </w:pPr>
      <w:r w:rsidRPr="005A297C">
        <w:rPr>
          <w:rFonts w:ascii="Fira Code Medium" w:hAnsi="Fira Code Medium"/>
          <w:noProof/>
          <w:bdr w:val="single" w:sz="36" w:space="0" w:color="1F3864" w:themeColor="accent1" w:themeShade="80"/>
        </w:rPr>
        <w:t>Available on:</w:t>
      </w:r>
    </w:p>
    <w:p w14:paraId="0D99D2B5" w14:textId="77777777" w:rsidR="00E15D48" w:rsidRPr="005A297C" w:rsidRDefault="00E15D48" w:rsidP="00E15D48">
      <w:pPr>
        <w:pStyle w:val="ListParagraph"/>
        <w:shd w:val="clear" w:color="auto" w:fill="1F3864" w:themeFill="accent1" w:themeFillShade="80"/>
        <w:rPr>
          <w:rFonts w:ascii="Fira Code Medium" w:hAnsi="Fira Code Medium"/>
          <w:noProof/>
          <w:bdr w:val="single" w:sz="36" w:space="0" w:color="1F3864" w:themeColor="accent1" w:themeShade="80"/>
        </w:rPr>
      </w:pPr>
      <w:r w:rsidRPr="005A297C">
        <w:rPr>
          <w:rFonts w:ascii="Fira Code Medium" w:hAnsi="Fira Code Medium"/>
          <w:noProof/>
          <w:bdr w:val="single" w:sz="36" w:space="0" w:color="1F3864" w:themeColor="accent1" w:themeShade="80"/>
        </w:rPr>
        <w:t xml:space="preserve">  http://10.0.75.1:8080</w:t>
      </w:r>
    </w:p>
    <w:p w14:paraId="613525EB" w14:textId="77777777" w:rsidR="00E15D48" w:rsidRPr="005A297C" w:rsidRDefault="00E15D48" w:rsidP="00E15D48">
      <w:pPr>
        <w:pStyle w:val="ListParagraph"/>
        <w:shd w:val="clear" w:color="auto" w:fill="1F3864" w:themeFill="accent1" w:themeFillShade="80"/>
        <w:rPr>
          <w:rFonts w:ascii="Fira Code Medium" w:hAnsi="Fira Code Medium"/>
          <w:noProof/>
          <w:bdr w:val="single" w:sz="36" w:space="0" w:color="1F3864" w:themeColor="accent1" w:themeShade="80"/>
        </w:rPr>
      </w:pPr>
      <w:r w:rsidRPr="005A297C">
        <w:rPr>
          <w:rFonts w:ascii="Fira Code Medium" w:hAnsi="Fira Code Medium"/>
          <w:noProof/>
          <w:bdr w:val="single" w:sz="36" w:space="0" w:color="1F3864" w:themeColor="accent1" w:themeShade="80"/>
        </w:rPr>
        <w:t xml:space="preserve">  http://192.168.1.9:8080</w:t>
      </w:r>
    </w:p>
    <w:p w14:paraId="4EFCA31A" w14:textId="77777777" w:rsidR="00E15D48" w:rsidRPr="005A297C" w:rsidRDefault="00E15D48" w:rsidP="00E15D48">
      <w:pPr>
        <w:pStyle w:val="ListParagraph"/>
        <w:shd w:val="clear" w:color="auto" w:fill="1F3864" w:themeFill="accent1" w:themeFillShade="80"/>
        <w:rPr>
          <w:rFonts w:ascii="Fira Code Medium" w:hAnsi="Fira Code Medium"/>
          <w:noProof/>
          <w:bdr w:val="single" w:sz="36" w:space="0" w:color="1F3864" w:themeColor="accent1" w:themeShade="80"/>
        </w:rPr>
      </w:pPr>
      <w:r w:rsidRPr="005A297C">
        <w:rPr>
          <w:rFonts w:ascii="Fira Code Medium" w:hAnsi="Fira Code Medium"/>
          <w:noProof/>
          <w:bdr w:val="single" w:sz="36" w:space="0" w:color="1F3864" w:themeColor="accent1" w:themeShade="80"/>
        </w:rPr>
        <w:t xml:space="preserve">  http://127.0.0.1:8080</w:t>
      </w:r>
    </w:p>
    <w:p w14:paraId="4D0A0A84" w14:textId="77777777" w:rsidR="00E15D48" w:rsidRPr="005A297C" w:rsidRDefault="00E15D48" w:rsidP="00E15D48">
      <w:pPr>
        <w:pStyle w:val="ListParagraph"/>
        <w:shd w:val="clear" w:color="auto" w:fill="1F3864" w:themeFill="accent1" w:themeFillShade="80"/>
        <w:rPr>
          <w:rFonts w:ascii="Fira Code Medium" w:hAnsi="Fira Code Medium"/>
          <w:noProof/>
          <w:bdr w:val="single" w:sz="36" w:space="0" w:color="1F3864" w:themeColor="accent1" w:themeShade="80"/>
        </w:rPr>
      </w:pPr>
      <w:r w:rsidRPr="005A297C">
        <w:rPr>
          <w:rFonts w:ascii="Fira Code Medium" w:hAnsi="Fira Code Medium"/>
          <w:noProof/>
          <w:bdr w:val="single" w:sz="36" w:space="0" w:color="1F3864" w:themeColor="accent1" w:themeShade="80"/>
        </w:rPr>
        <w:t xml:space="preserve">  http://172.17.104.209:8080</w:t>
      </w:r>
    </w:p>
    <w:p w14:paraId="289FF888" w14:textId="15423D47" w:rsidR="00E15D48" w:rsidRPr="005A297C" w:rsidRDefault="00E15D48" w:rsidP="00E15D48">
      <w:pPr>
        <w:pStyle w:val="ListParagraph"/>
        <w:shd w:val="clear" w:color="auto" w:fill="1F3864" w:themeFill="accent1" w:themeFillShade="80"/>
        <w:rPr>
          <w:rFonts w:ascii="Fira Code Medium" w:hAnsi="Fira Code Medium"/>
          <w:noProof/>
          <w:bdr w:val="single" w:sz="36" w:space="0" w:color="1F3864" w:themeColor="accent1" w:themeShade="80"/>
        </w:rPr>
      </w:pPr>
      <w:r w:rsidRPr="005A297C">
        <w:rPr>
          <w:rFonts w:ascii="Fira Code Medium" w:hAnsi="Fira Code Medium"/>
          <w:noProof/>
          <w:bdr w:val="single" w:sz="36" w:space="0" w:color="1F3864" w:themeColor="accent1" w:themeShade="80"/>
        </w:rPr>
        <w:t>Hit CTRL-C to stop the server</w:t>
      </w:r>
    </w:p>
    <w:p w14:paraId="222F088F" w14:textId="71B26944" w:rsidR="00E15D48" w:rsidRPr="005A297C" w:rsidRDefault="00E15D48" w:rsidP="00E15D48">
      <w:pPr>
        <w:pStyle w:val="ListParagraph"/>
        <w:numPr>
          <w:ilvl w:val="0"/>
          <w:numId w:val="7"/>
        </w:numPr>
        <w:rPr>
          <w:noProof/>
        </w:rPr>
      </w:pPr>
      <w:r w:rsidRPr="005A297C">
        <w:rPr>
          <w:noProof/>
        </w:rPr>
        <w:t>Success! You’re ready to start.</w:t>
      </w:r>
    </w:p>
    <w:p w14:paraId="011980F7" w14:textId="419690B3" w:rsidR="008457AB" w:rsidRPr="005A297C" w:rsidRDefault="00F425C3" w:rsidP="005A297C">
      <w:pPr>
        <w:pStyle w:val="Heading1"/>
        <w:rPr>
          <w:noProof/>
        </w:rPr>
      </w:pPr>
      <w:r w:rsidRPr="005A297C">
        <w:rPr>
          <w:noProof/>
        </w:rPr>
        <w:br w:type="page"/>
      </w:r>
      <w:r w:rsidR="008457AB" w:rsidRPr="005A297C">
        <w:rPr>
          <w:noProof/>
        </w:rPr>
        <w:lastRenderedPageBreak/>
        <w:t>Directions</w:t>
      </w:r>
    </w:p>
    <w:p w14:paraId="12A86C58" w14:textId="77777777" w:rsidR="008457AB" w:rsidRPr="005A297C" w:rsidRDefault="008457AB" w:rsidP="008457AB">
      <w:pPr>
        <w:pStyle w:val="ListParagraph"/>
        <w:numPr>
          <w:ilvl w:val="0"/>
          <w:numId w:val="8"/>
        </w:numPr>
        <w:rPr>
          <w:noProof/>
        </w:rPr>
      </w:pPr>
      <w:r w:rsidRPr="005A297C">
        <w:rPr>
          <w:noProof/>
        </w:rPr>
        <w:t>Find some hi-res images from the web that you’d like to use for this exercise.</w:t>
      </w:r>
    </w:p>
    <w:p w14:paraId="37A94172" w14:textId="541D0EE6" w:rsidR="008457AB" w:rsidRPr="005A297C" w:rsidRDefault="008457AB" w:rsidP="008457AB">
      <w:pPr>
        <w:pStyle w:val="ListParagraph"/>
        <w:numPr>
          <w:ilvl w:val="1"/>
          <w:numId w:val="8"/>
        </w:numPr>
        <w:rPr>
          <w:noProof/>
        </w:rPr>
      </w:pPr>
      <w:r w:rsidRPr="005A297C">
        <w:rPr>
          <w:noProof/>
        </w:rPr>
        <w:t xml:space="preserve">Make sure they are more than 1MB </w:t>
      </w:r>
      <w:r w:rsidR="0084549E" w:rsidRPr="005A297C">
        <w:rPr>
          <w:noProof/>
        </w:rPr>
        <w:t xml:space="preserve">each </w:t>
      </w:r>
      <w:r w:rsidRPr="005A297C">
        <w:rPr>
          <w:noProof/>
        </w:rPr>
        <w:t>in size to really see results.</w:t>
      </w:r>
    </w:p>
    <w:p w14:paraId="00295AE3" w14:textId="3F9B11AD" w:rsidR="008457AB" w:rsidRPr="005A297C" w:rsidRDefault="00470DCE" w:rsidP="008457AB">
      <w:pPr>
        <w:pStyle w:val="ListParagraph"/>
        <w:numPr>
          <w:ilvl w:val="1"/>
          <w:numId w:val="8"/>
        </w:numPr>
        <w:rPr>
          <w:noProof/>
        </w:rPr>
      </w:pPr>
      <w:r w:rsidRPr="005A297C">
        <w:rPr>
          <w:noProof/>
        </w:rPr>
        <w:t xml:space="preserve">Save them into the </w:t>
      </w:r>
      <w:r w:rsidRPr="005A297C">
        <w:rPr>
          <w:rFonts w:ascii="Fira Code Medium" w:hAnsi="Fira Code Medium"/>
          <w:noProof/>
          <w:bdr w:val="single" w:sz="36" w:space="0" w:color="1F3864" w:themeColor="accent1" w:themeShade="80"/>
          <w:shd w:val="clear" w:color="auto" w:fill="1F3864" w:themeFill="accent1" w:themeFillShade="80"/>
        </w:rPr>
        <w:t>img</w:t>
      </w:r>
      <w:r w:rsidRPr="005A297C">
        <w:rPr>
          <w:noProof/>
        </w:rPr>
        <w:t xml:space="preserve"> folder inside of the exercise folder.</w:t>
      </w:r>
    </w:p>
    <w:p w14:paraId="1BD61201" w14:textId="5C2B3BF2" w:rsidR="008457AB" w:rsidRPr="005A297C" w:rsidRDefault="008457AB" w:rsidP="008457AB">
      <w:pPr>
        <w:pStyle w:val="ListParagraph"/>
        <w:numPr>
          <w:ilvl w:val="0"/>
          <w:numId w:val="8"/>
        </w:numPr>
        <w:rPr>
          <w:noProof/>
        </w:rPr>
      </w:pPr>
      <w:r w:rsidRPr="005A297C">
        <w:rPr>
          <w:noProof/>
        </w:rPr>
        <w:t xml:space="preserve">For every </w:t>
      </w:r>
      <w:r w:rsidR="00470DCE" w:rsidRPr="005A297C">
        <w:rPr>
          <w:noProof/>
        </w:rPr>
        <w:t xml:space="preserve">image you have, add an image tag to the </w:t>
      </w:r>
      <w:r w:rsidR="00470DCE" w:rsidRPr="005A297C">
        <w:rPr>
          <w:rFonts w:ascii="Fira Code Medium" w:hAnsi="Fira Code Medium"/>
          <w:noProof/>
          <w:bdr w:val="single" w:sz="36" w:space="0" w:color="1F3864" w:themeColor="accent1" w:themeShade="80"/>
          <w:shd w:val="clear" w:color="auto" w:fill="1F3864" w:themeFill="accent1" w:themeFillShade="80"/>
        </w:rPr>
        <w:t>index.html</w:t>
      </w:r>
      <w:r w:rsidR="005A297C" w:rsidRPr="005A297C">
        <w:rPr>
          <w:noProof/>
        </w:rPr>
        <w:t xml:space="preserve"> f</w:t>
      </w:r>
      <w:r w:rsidR="00470DCE" w:rsidRPr="005A297C">
        <w:rPr>
          <w:noProof/>
        </w:rPr>
        <w:t>ile that is also included in the folder.</w:t>
      </w:r>
    </w:p>
    <w:p w14:paraId="145F77F9" w14:textId="1A1CF69D" w:rsidR="00470DCE" w:rsidRPr="005A297C" w:rsidRDefault="00470DCE" w:rsidP="00470DCE">
      <w:pPr>
        <w:pStyle w:val="ListParagraph"/>
        <w:numPr>
          <w:ilvl w:val="1"/>
          <w:numId w:val="8"/>
        </w:numPr>
        <w:rPr>
          <w:noProof/>
        </w:rPr>
      </w:pPr>
      <w:r w:rsidRPr="005A297C">
        <w:rPr>
          <w:noProof/>
        </w:rPr>
        <w:t xml:space="preserve">Should be something like </w:t>
      </w:r>
      <w:r w:rsidRPr="005A297C">
        <w:rPr>
          <w:rFonts w:ascii="Fira Code Medium" w:hAnsi="Fira Code Medium"/>
          <w:noProof/>
          <w:bdr w:val="single" w:sz="36" w:space="0" w:color="1F3864" w:themeColor="accent1" w:themeShade="80"/>
          <w:shd w:val="clear" w:color="auto" w:fill="1F3864" w:themeFill="accent1" w:themeFillShade="80"/>
        </w:rPr>
        <w:t>&lt;img src=”img/</w:t>
      </w:r>
      <w:r w:rsidR="005A5E24" w:rsidRPr="005A297C">
        <w:rPr>
          <w:rFonts w:ascii="Fira Code Medium" w:hAnsi="Fira Code Medium"/>
          <w:noProof/>
          <w:bdr w:val="single" w:sz="36" w:space="0" w:color="1F3864" w:themeColor="accent1" w:themeShade="80"/>
          <w:shd w:val="clear" w:color="auto" w:fill="1F3864" w:themeFill="accent1" w:themeFillShade="80"/>
        </w:rPr>
        <w:t>&lt;filename&gt;</w:t>
      </w:r>
      <w:r w:rsidRPr="005A297C">
        <w:rPr>
          <w:rFonts w:ascii="Fira Code Medium" w:hAnsi="Fira Code Medium"/>
          <w:noProof/>
          <w:bdr w:val="single" w:sz="36" w:space="0" w:color="1F3864" w:themeColor="accent1" w:themeShade="80"/>
          <w:shd w:val="clear" w:color="auto" w:fill="1F3864" w:themeFill="accent1" w:themeFillShade="80"/>
        </w:rPr>
        <w:t>.jpg”/&gt;</w:t>
      </w:r>
    </w:p>
    <w:p w14:paraId="67C8871D" w14:textId="389AE3E8" w:rsidR="00470DCE" w:rsidRPr="005A297C" w:rsidRDefault="00470DCE" w:rsidP="00470DCE">
      <w:pPr>
        <w:pStyle w:val="ListParagraph"/>
        <w:numPr>
          <w:ilvl w:val="0"/>
          <w:numId w:val="8"/>
        </w:numPr>
        <w:rPr>
          <w:noProof/>
        </w:rPr>
      </w:pPr>
      <w:r w:rsidRPr="005A297C">
        <w:rPr>
          <w:rFonts w:cstheme="minorHAnsi"/>
          <w:noProof/>
        </w:rPr>
        <w:t>Open Chrome</w:t>
      </w:r>
      <w:r w:rsidR="00C65164" w:rsidRPr="005A297C">
        <w:rPr>
          <w:rFonts w:cstheme="minorHAnsi"/>
          <w:noProof/>
        </w:rPr>
        <w:t>:</w:t>
      </w:r>
    </w:p>
    <w:p w14:paraId="292616D8" w14:textId="00969B4F" w:rsidR="00C65164" w:rsidRPr="005A297C" w:rsidRDefault="00C65164" w:rsidP="00C65164">
      <w:pPr>
        <w:pStyle w:val="ListParagraph"/>
        <w:numPr>
          <w:ilvl w:val="1"/>
          <w:numId w:val="8"/>
        </w:numPr>
        <w:rPr>
          <w:noProof/>
        </w:rPr>
      </w:pPr>
      <w:r w:rsidRPr="005A297C">
        <w:rPr>
          <w:rFonts w:cstheme="minorHAnsi"/>
          <w:noProof/>
        </w:rPr>
        <w:t xml:space="preserve">Go to </w:t>
      </w:r>
      <w:r w:rsidRPr="005A297C">
        <w:rPr>
          <w:rFonts w:ascii="Fira Code Medium" w:hAnsi="Fira Code Medium" w:cstheme="minorHAnsi"/>
          <w:noProof/>
          <w:bdr w:val="single" w:sz="36" w:space="0" w:color="1F3864" w:themeColor="accent1" w:themeShade="80"/>
          <w:shd w:val="clear" w:color="auto" w:fill="1F3864" w:themeFill="accent1" w:themeFillShade="80"/>
        </w:rPr>
        <w:t>localhost:8080/index.html</w:t>
      </w:r>
    </w:p>
    <w:p w14:paraId="2CD0C64B" w14:textId="0469A3BA" w:rsidR="00C65164" w:rsidRPr="005A297C" w:rsidRDefault="00C65164" w:rsidP="00C65164">
      <w:pPr>
        <w:pStyle w:val="ListParagraph"/>
        <w:numPr>
          <w:ilvl w:val="1"/>
          <w:numId w:val="8"/>
        </w:numPr>
        <w:rPr>
          <w:noProof/>
        </w:rPr>
      </w:pPr>
      <w:r w:rsidRPr="005A297C">
        <w:rPr>
          <w:rFonts w:cstheme="minorHAnsi"/>
          <w:noProof/>
        </w:rPr>
        <w:t>Open the DevTools</w:t>
      </w:r>
    </w:p>
    <w:p w14:paraId="12D334C0" w14:textId="61D1B93E" w:rsidR="00470DCE" w:rsidRPr="005A297C" w:rsidRDefault="00470DCE" w:rsidP="00470DCE">
      <w:pPr>
        <w:pStyle w:val="ListParagraph"/>
        <w:numPr>
          <w:ilvl w:val="0"/>
          <w:numId w:val="8"/>
        </w:numPr>
        <w:rPr>
          <w:rFonts w:cstheme="minorHAnsi"/>
          <w:noProof/>
        </w:rPr>
      </w:pPr>
      <w:r w:rsidRPr="005A297C">
        <w:rPr>
          <w:rFonts w:cstheme="minorHAnsi"/>
          <w:noProof/>
        </w:rPr>
        <w:t>Click on the “Network” tab along the top. If you don’t see it, you may have to increase the width of the DevTools or click on the icon of the double-arrow on the far right to see additional tabs.</w:t>
      </w:r>
    </w:p>
    <w:p w14:paraId="45BC7B15" w14:textId="71ABBD69" w:rsidR="00470DCE" w:rsidRPr="005A297C" w:rsidRDefault="00A72A7E" w:rsidP="00470DCE">
      <w:pPr>
        <w:pStyle w:val="ListParagraph"/>
        <w:numPr>
          <w:ilvl w:val="0"/>
          <w:numId w:val="8"/>
        </w:numPr>
        <w:rPr>
          <w:rFonts w:cstheme="minorHAnsi"/>
          <w:noProof/>
        </w:rPr>
      </w:pPr>
      <w:r w:rsidRPr="005A297C">
        <w:rPr>
          <w:rFonts w:cstheme="minorHAnsi"/>
          <w:noProof/>
        </w:rPr>
        <w:t xml:space="preserve">Make sure the </w:t>
      </w:r>
      <w:r w:rsidR="00470DCE" w:rsidRPr="005A297C">
        <w:rPr>
          <w:rFonts w:cstheme="minorHAnsi"/>
          <w:noProof/>
        </w:rPr>
        <w:t>“Disable cache” checkbox</w:t>
      </w:r>
      <w:r w:rsidR="00252A20" w:rsidRPr="005A297C">
        <w:rPr>
          <w:rFonts w:cstheme="minorHAnsi"/>
          <w:noProof/>
        </w:rPr>
        <w:t xml:space="preserve"> </w:t>
      </w:r>
      <w:r w:rsidRPr="005A297C">
        <w:rPr>
          <w:rFonts w:cstheme="minorHAnsi"/>
          <w:noProof/>
        </w:rPr>
        <w:t xml:space="preserve">is checked </w:t>
      </w:r>
      <w:r w:rsidR="00252A20" w:rsidRPr="005A297C">
        <w:rPr>
          <w:rFonts w:cstheme="minorHAnsi"/>
          <w:noProof/>
        </w:rPr>
        <w:t>and refresh the page.</w:t>
      </w:r>
    </w:p>
    <w:p w14:paraId="54857E6D" w14:textId="38F05FE9" w:rsidR="00470DCE" w:rsidRPr="005A297C" w:rsidRDefault="00252A20" w:rsidP="00470DCE">
      <w:pPr>
        <w:pStyle w:val="ListParagraph"/>
        <w:numPr>
          <w:ilvl w:val="0"/>
          <w:numId w:val="8"/>
        </w:numPr>
        <w:rPr>
          <w:rFonts w:cstheme="minorHAnsi"/>
          <w:noProof/>
        </w:rPr>
      </w:pPr>
      <w:r w:rsidRPr="005A297C">
        <w:rPr>
          <w:rFonts w:cstheme="minorHAnsi"/>
          <w:noProof/>
        </w:rPr>
        <w:t>Y</w:t>
      </w:r>
      <w:r w:rsidR="00470DCE" w:rsidRPr="005A297C">
        <w:rPr>
          <w:rFonts w:cstheme="minorHAnsi"/>
          <w:noProof/>
        </w:rPr>
        <w:t>ou should see the DevTools fill up with rows of data as all your page assets get loaded.</w:t>
      </w:r>
    </w:p>
    <w:p w14:paraId="789C5305" w14:textId="2523C9F0" w:rsidR="00C65164" w:rsidRPr="005A297C" w:rsidRDefault="00C65164" w:rsidP="00C65164">
      <w:pPr>
        <w:pStyle w:val="ListParagraph"/>
        <w:numPr>
          <w:ilvl w:val="1"/>
          <w:numId w:val="8"/>
        </w:numPr>
        <w:rPr>
          <w:rFonts w:cstheme="minorHAnsi"/>
          <w:noProof/>
        </w:rPr>
      </w:pPr>
      <w:r w:rsidRPr="005A297C">
        <w:rPr>
          <w:rFonts w:cstheme="minorHAnsi"/>
          <w:noProof/>
        </w:rPr>
        <w:t>Take note of the “</w:t>
      </w:r>
      <w:r w:rsidRPr="005A297C">
        <w:rPr>
          <w:rFonts w:cstheme="minorHAnsi"/>
          <w:noProof/>
          <w:color w:val="FF0000"/>
        </w:rPr>
        <w:t>Load</w:t>
      </w:r>
      <w:r w:rsidRPr="005A297C">
        <w:rPr>
          <w:rFonts w:cstheme="minorHAnsi"/>
          <w:noProof/>
        </w:rPr>
        <w:t>” time in the bottom right-hand corner of the DevTools.</w:t>
      </w:r>
    </w:p>
    <w:p w14:paraId="6E450FCE" w14:textId="77777777" w:rsidR="00304F61" w:rsidRPr="005A297C" w:rsidRDefault="00C65164" w:rsidP="00304F61">
      <w:pPr>
        <w:pStyle w:val="ListParagraph"/>
        <w:numPr>
          <w:ilvl w:val="1"/>
          <w:numId w:val="8"/>
        </w:numPr>
        <w:rPr>
          <w:rFonts w:cstheme="minorHAnsi"/>
          <w:noProof/>
        </w:rPr>
      </w:pPr>
      <w:r w:rsidRPr="005A297C">
        <w:rPr>
          <w:rFonts w:cstheme="minorHAnsi"/>
          <w:noProof/>
        </w:rPr>
        <w:t xml:space="preserve">Write that time in </w:t>
      </w:r>
      <w:r w:rsidR="00EB5E37" w:rsidRPr="005A297C">
        <w:rPr>
          <w:rFonts w:cstheme="minorHAnsi"/>
          <w:noProof/>
        </w:rPr>
        <w:t>the table</w:t>
      </w:r>
      <w:r w:rsidRPr="005A297C">
        <w:rPr>
          <w:rFonts w:cstheme="minorHAnsi"/>
          <w:noProof/>
        </w:rPr>
        <w:t xml:space="preserve"> </w:t>
      </w:r>
      <w:r w:rsidR="00304F61" w:rsidRPr="005A297C">
        <w:rPr>
          <w:rFonts w:cstheme="minorHAnsi"/>
          <w:noProof/>
        </w:rPr>
        <w:t>below in the Online / No Lazy Loading cell.</w:t>
      </w:r>
    </w:p>
    <w:p w14:paraId="64110D32" w14:textId="527A9D87" w:rsidR="007575DA" w:rsidRPr="005A297C" w:rsidRDefault="00304F61" w:rsidP="00304F61">
      <w:pPr>
        <w:pStyle w:val="ListParagraph"/>
        <w:numPr>
          <w:ilvl w:val="0"/>
          <w:numId w:val="8"/>
        </w:numPr>
        <w:rPr>
          <w:rFonts w:cstheme="minorHAnsi"/>
          <w:noProof/>
        </w:rPr>
      </w:pPr>
      <w:r w:rsidRPr="005A297C">
        <w:rPr>
          <w:rFonts w:cstheme="minorHAnsi"/>
          <w:noProof/>
        </w:rPr>
        <w:t>To the right of the “Disable cache” checkbox, you’ll see a drop-down menu currently with the value of “Online”.</w:t>
      </w:r>
    </w:p>
    <w:p w14:paraId="44FA2394" w14:textId="19EEC4D1" w:rsidR="00304F61" w:rsidRPr="005A297C" w:rsidRDefault="00304F61" w:rsidP="00304F61">
      <w:pPr>
        <w:pStyle w:val="ListParagraph"/>
        <w:numPr>
          <w:ilvl w:val="1"/>
          <w:numId w:val="8"/>
        </w:numPr>
        <w:rPr>
          <w:rFonts w:cstheme="minorHAnsi"/>
          <w:noProof/>
        </w:rPr>
      </w:pPr>
      <w:r w:rsidRPr="005A297C">
        <w:rPr>
          <w:rFonts w:cstheme="minorHAnsi"/>
          <w:noProof/>
        </w:rPr>
        <w:t>Click that drop-down and change the value to “Fast 3G”.</w:t>
      </w:r>
    </w:p>
    <w:p w14:paraId="78014A1C" w14:textId="66EFA75F" w:rsidR="00304F61" w:rsidRPr="005A297C" w:rsidRDefault="00304F61" w:rsidP="00304F61">
      <w:pPr>
        <w:pStyle w:val="ListParagraph"/>
        <w:numPr>
          <w:ilvl w:val="1"/>
          <w:numId w:val="8"/>
        </w:numPr>
        <w:rPr>
          <w:rFonts w:cstheme="minorHAnsi"/>
          <w:noProof/>
        </w:rPr>
      </w:pPr>
      <w:r w:rsidRPr="005A297C">
        <w:rPr>
          <w:rFonts w:cstheme="minorHAnsi"/>
          <w:noProof/>
        </w:rPr>
        <w:t>Reload the page.</w:t>
      </w:r>
    </w:p>
    <w:p w14:paraId="12F4D43C" w14:textId="6A52BAD6" w:rsidR="00304F61" w:rsidRPr="005A297C" w:rsidRDefault="00304F61" w:rsidP="00304F61">
      <w:pPr>
        <w:pStyle w:val="ListParagraph"/>
        <w:numPr>
          <w:ilvl w:val="1"/>
          <w:numId w:val="8"/>
        </w:numPr>
        <w:rPr>
          <w:rFonts w:cstheme="minorHAnsi"/>
          <w:noProof/>
        </w:rPr>
      </w:pPr>
      <w:r w:rsidRPr="005A297C">
        <w:rPr>
          <w:rFonts w:cstheme="minorHAnsi"/>
          <w:noProof/>
        </w:rPr>
        <w:t xml:space="preserve">Write the </w:t>
      </w:r>
      <w:r w:rsidRPr="005A297C">
        <w:rPr>
          <w:rFonts w:cstheme="minorHAnsi"/>
          <w:noProof/>
          <w:color w:val="FF0000"/>
        </w:rPr>
        <w:t>Load</w:t>
      </w:r>
      <w:r w:rsidRPr="005A297C">
        <w:rPr>
          <w:rFonts w:cstheme="minorHAnsi"/>
          <w:noProof/>
        </w:rPr>
        <w:t xml:space="preserve"> time in the table below in the Fast 3G / No Lazy Loading cell.</w:t>
      </w:r>
    </w:p>
    <w:p w14:paraId="02D6921E" w14:textId="3C22C06F" w:rsidR="00304F61" w:rsidRPr="005A297C" w:rsidRDefault="00304F61" w:rsidP="00304F61">
      <w:pPr>
        <w:pStyle w:val="ListParagraph"/>
        <w:numPr>
          <w:ilvl w:val="1"/>
          <w:numId w:val="8"/>
        </w:numPr>
        <w:rPr>
          <w:rFonts w:cstheme="minorHAnsi"/>
          <w:noProof/>
        </w:rPr>
      </w:pPr>
      <w:r w:rsidRPr="005A297C">
        <w:rPr>
          <w:rFonts w:cstheme="minorHAnsi"/>
          <w:noProof/>
        </w:rPr>
        <w:t>Repeat with Slow 3G.</w:t>
      </w:r>
    </w:p>
    <w:p w14:paraId="3782FAEB" w14:textId="223A3816" w:rsidR="00304F61" w:rsidRPr="005A297C" w:rsidRDefault="00304F61" w:rsidP="00304F61">
      <w:pPr>
        <w:pStyle w:val="ListParagraph"/>
        <w:numPr>
          <w:ilvl w:val="0"/>
          <w:numId w:val="8"/>
        </w:numPr>
        <w:rPr>
          <w:rFonts w:cstheme="minorHAnsi"/>
          <w:noProof/>
        </w:rPr>
      </w:pPr>
      <w:r w:rsidRPr="005A297C">
        <w:rPr>
          <w:rFonts w:cstheme="minorHAnsi"/>
          <w:noProof/>
        </w:rPr>
        <w:t xml:space="preserve">Now </w:t>
      </w:r>
      <w:r w:rsidR="00A72A7E" w:rsidRPr="005A297C">
        <w:rPr>
          <w:rFonts w:cstheme="minorHAnsi"/>
          <w:noProof/>
        </w:rPr>
        <w:t>that we have some data for No Lazy Loading, let’s try With Lazy Loading. C</w:t>
      </w:r>
      <w:r w:rsidRPr="005A297C">
        <w:rPr>
          <w:rFonts w:cstheme="minorHAnsi"/>
          <w:noProof/>
        </w:rPr>
        <w:t>hange all your image tags from</w:t>
      </w:r>
    </w:p>
    <w:p w14:paraId="79D10059" w14:textId="77777777" w:rsidR="005A5E24" w:rsidRPr="005A297C" w:rsidRDefault="00304F61" w:rsidP="005A5E24">
      <w:pPr>
        <w:pStyle w:val="ListParagraph"/>
        <w:rPr>
          <w:rFonts w:cstheme="minorHAnsi"/>
          <w:noProof/>
          <w:bdr w:val="single" w:sz="36" w:space="0" w:color="1F3864" w:themeColor="accent1" w:themeShade="80"/>
        </w:rPr>
      </w:pPr>
      <w:r w:rsidRPr="005A297C">
        <w:rPr>
          <w:rFonts w:ascii="Fira Code Medium" w:hAnsi="Fira Code Medium"/>
          <w:noProof/>
          <w:bdr w:val="single" w:sz="36" w:space="0" w:color="1F3864" w:themeColor="accent1" w:themeShade="80"/>
          <w:shd w:val="clear" w:color="auto" w:fill="1F3864" w:themeFill="accent1" w:themeFillShade="80"/>
        </w:rPr>
        <w:t>&lt;img src=”img/1.jpg”/&gt;</w:t>
      </w:r>
    </w:p>
    <w:p w14:paraId="3C78DEC5" w14:textId="1E16650E" w:rsidR="005A5E24" w:rsidRPr="005A297C" w:rsidRDefault="005A5E24" w:rsidP="005A5E24">
      <w:pPr>
        <w:pStyle w:val="ListParagraph"/>
        <w:rPr>
          <w:rFonts w:cstheme="minorHAnsi"/>
          <w:noProof/>
        </w:rPr>
      </w:pPr>
      <w:r w:rsidRPr="005A297C">
        <w:rPr>
          <w:rFonts w:cstheme="minorHAnsi"/>
          <w:noProof/>
        </w:rPr>
        <w:t>T</w:t>
      </w:r>
      <w:r w:rsidR="00304F61" w:rsidRPr="005A297C">
        <w:rPr>
          <w:rFonts w:cstheme="minorHAnsi"/>
          <w:noProof/>
        </w:rPr>
        <w:t>o</w:t>
      </w:r>
    </w:p>
    <w:p w14:paraId="79625249" w14:textId="2127E3CE" w:rsidR="005A5E24" w:rsidRPr="005A297C" w:rsidRDefault="00304F61" w:rsidP="005A5E24">
      <w:pPr>
        <w:pStyle w:val="ListParagraph"/>
        <w:rPr>
          <w:rFonts w:ascii="Fira Code Medium" w:hAnsi="Fira Code Medium"/>
          <w:noProof/>
          <w:bdr w:val="single" w:sz="36" w:space="0" w:color="1F3864" w:themeColor="accent1" w:themeShade="80"/>
          <w:shd w:val="clear" w:color="auto" w:fill="1F3864" w:themeFill="accent1" w:themeFillShade="80"/>
        </w:rPr>
      </w:pPr>
      <w:r w:rsidRPr="005A297C">
        <w:rPr>
          <w:rFonts w:ascii="Fira Code Medium" w:hAnsi="Fira Code Medium"/>
          <w:noProof/>
          <w:bdr w:val="single" w:sz="36" w:space="0" w:color="1F3864" w:themeColor="accent1" w:themeShade="80"/>
          <w:shd w:val="clear" w:color="auto" w:fill="1F3864" w:themeFill="accent1" w:themeFillShade="80"/>
        </w:rPr>
        <w:t>&lt;img class=”lazy” data-src=”img/</w:t>
      </w:r>
      <w:r w:rsidR="005A5E24" w:rsidRPr="005A297C">
        <w:rPr>
          <w:rFonts w:ascii="Fira Code Medium" w:hAnsi="Fira Code Medium"/>
          <w:noProof/>
          <w:bdr w:val="single" w:sz="36" w:space="0" w:color="1F3864" w:themeColor="accent1" w:themeShade="80"/>
          <w:shd w:val="clear" w:color="auto" w:fill="1F3864" w:themeFill="accent1" w:themeFillShade="80"/>
        </w:rPr>
        <w:t>&lt;filename&gt;</w:t>
      </w:r>
      <w:r w:rsidRPr="005A297C">
        <w:rPr>
          <w:rFonts w:ascii="Fira Code Medium" w:hAnsi="Fira Code Medium"/>
          <w:noProof/>
          <w:bdr w:val="single" w:sz="36" w:space="0" w:color="1F3864" w:themeColor="accent1" w:themeShade="80"/>
          <w:shd w:val="clear" w:color="auto" w:fill="1F3864" w:themeFill="accent1" w:themeFillShade="80"/>
        </w:rPr>
        <w:t>.jpg”</w:t>
      </w:r>
      <w:r w:rsidR="005A5E24" w:rsidRPr="005A297C">
        <w:rPr>
          <w:rFonts w:ascii="Fira Code Medium" w:hAnsi="Fira Code Medium"/>
          <w:noProof/>
          <w:bdr w:val="single" w:sz="36" w:space="0" w:color="1F3864" w:themeColor="accent1" w:themeShade="80"/>
          <w:shd w:val="clear" w:color="auto" w:fill="1F3864" w:themeFill="accent1" w:themeFillShade="80"/>
        </w:rPr>
        <w:t xml:space="preserve"> width=”500” height=”500”</w:t>
      </w:r>
      <w:r w:rsidRPr="005A297C">
        <w:rPr>
          <w:rFonts w:ascii="Fira Code Medium" w:hAnsi="Fira Code Medium"/>
          <w:noProof/>
          <w:bdr w:val="single" w:sz="36" w:space="0" w:color="1F3864" w:themeColor="accent1" w:themeShade="80"/>
          <w:shd w:val="clear" w:color="auto" w:fill="1F3864" w:themeFill="accent1" w:themeFillShade="80"/>
        </w:rPr>
        <w:t>/&gt;</w:t>
      </w:r>
    </w:p>
    <w:p w14:paraId="249E56EA" w14:textId="465ED61E" w:rsidR="005A5E24" w:rsidRPr="005A297C" w:rsidRDefault="005A5E24" w:rsidP="005A5E24">
      <w:pPr>
        <w:pStyle w:val="ListParagraph"/>
        <w:numPr>
          <w:ilvl w:val="1"/>
          <w:numId w:val="2"/>
        </w:numPr>
        <w:rPr>
          <w:rFonts w:cstheme="minorHAnsi"/>
          <w:noProof/>
          <w:shd w:val="clear" w:color="auto" w:fill="1F3864" w:themeFill="accent1" w:themeFillShade="80"/>
        </w:rPr>
      </w:pPr>
      <w:r w:rsidRPr="005A297C">
        <w:rPr>
          <w:rFonts w:cstheme="minorHAnsi"/>
          <w:noProof/>
        </w:rPr>
        <w:t xml:space="preserve">Set </w:t>
      </w:r>
      <w:r w:rsidR="00BE2056">
        <w:rPr>
          <w:rFonts w:cstheme="minorHAnsi"/>
          <w:noProof/>
        </w:rPr>
        <w:t>an explicit</w:t>
      </w:r>
      <w:r w:rsidR="00BE2056" w:rsidRPr="005A297C">
        <w:rPr>
          <w:rFonts w:cstheme="minorHAnsi"/>
          <w:noProof/>
        </w:rPr>
        <w:t xml:space="preserve"> </w:t>
      </w:r>
      <w:r w:rsidR="00BE2056" w:rsidRPr="00BE2056">
        <w:rPr>
          <w:rFonts w:ascii="Fira Code Medium" w:hAnsi="Fira Code Medium" w:cstheme="minorHAnsi"/>
          <w:noProof/>
          <w:bdr w:val="single" w:sz="36" w:space="0" w:color="1F3864" w:themeColor="accent1" w:themeShade="80"/>
          <w:shd w:val="clear" w:color="auto" w:fill="1F3864" w:themeFill="accent1" w:themeFillShade="80"/>
        </w:rPr>
        <w:t>height</w:t>
      </w:r>
      <w:r w:rsidR="00BE2056" w:rsidRPr="005A297C">
        <w:rPr>
          <w:rFonts w:cstheme="minorHAnsi"/>
          <w:noProof/>
        </w:rPr>
        <w:t xml:space="preserve"> and </w:t>
      </w:r>
      <w:r w:rsidR="00BE2056" w:rsidRPr="00BE2056">
        <w:rPr>
          <w:rFonts w:ascii="Fira Code Medium" w:hAnsi="Fira Code Medium" w:cstheme="minorHAnsi"/>
          <w:noProof/>
          <w:bdr w:val="single" w:sz="36" w:space="0" w:color="1F3864" w:themeColor="accent1" w:themeShade="80"/>
          <w:shd w:val="clear" w:color="auto" w:fill="1F3864" w:themeFill="accent1" w:themeFillShade="80"/>
        </w:rPr>
        <w:t>width</w:t>
      </w:r>
      <w:r w:rsidR="00BE2056" w:rsidRPr="005A297C">
        <w:rPr>
          <w:rFonts w:cstheme="minorHAnsi"/>
          <w:noProof/>
        </w:rPr>
        <w:t xml:space="preserve"> </w:t>
      </w:r>
      <w:r w:rsidRPr="005A297C">
        <w:rPr>
          <w:rFonts w:cstheme="minorHAnsi"/>
          <w:noProof/>
        </w:rPr>
        <w:t>to your images. 500 is only here has a placeholder.</w:t>
      </w:r>
    </w:p>
    <w:p w14:paraId="6D44E2DE" w14:textId="4E1A0057" w:rsidR="005A5E24" w:rsidRPr="005A297C" w:rsidRDefault="005A5E24" w:rsidP="005A5E24">
      <w:pPr>
        <w:pStyle w:val="ListParagraph"/>
        <w:numPr>
          <w:ilvl w:val="1"/>
          <w:numId w:val="2"/>
        </w:numPr>
        <w:rPr>
          <w:rFonts w:cstheme="minorHAnsi"/>
          <w:noProof/>
          <w:shd w:val="clear" w:color="auto" w:fill="1F3864" w:themeFill="accent1" w:themeFillShade="80"/>
        </w:rPr>
      </w:pPr>
      <w:r w:rsidRPr="005A297C">
        <w:rPr>
          <w:rFonts w:cstheme="minorHAnsi"/>
          <w:noProof/>
        </w:rPr>
        <w:t xml:space="preserve">We need to change </w:t>
      </w:r>
      <w:r w:rsidRPr="005A297C">
        <w:rPr>
          <w:rFonts w:ascii="Fira Code Medium" w:hAnsi="Fira Code Medium" w:cstheme="minorHAnsi"/>
          <w:noProof/>
          <w:bdr w:val="single" w:sz="36" w:space="0" w:color="1F3864" w:themeColor="accent1" w:themeShade="80"/>
          <w:shd w:val="clear" w:color="auto" w:fill="1F3864" w:themeFill="accent1" w:themeFillShade="80"/>
        </w:rPr>
        <w:t>src</w:t>
      </w:r>
      <w:r w:rsidRPr="005A297C">
        <w:rPr>
          <w:rFonts w:cstheme="minorHAnsi"/>
          <w:noProof/>
        </w:rPr>
        <w:t xml:space="preserve"> to </w:t>
      </w:r>
      <w:r w:rsidRPr="005A297C">
        <w:rPr>
          <w:rFonts w:ascii="Fira Code Medium" w:hAnsi="Fira Code Medium" w:cstheme="minorHAnsi"/>
          <w:noProof/>
          <w:bdr w:val="single" w:sz="36" w:space="0" w:color="1F3864" w:themeColor="accent1" w:themeShade="80"/>
          <w:shd w:val="clear" w:color="auto" w:fill="1F3864" w:themeFill="accent1" w:themeFillShade="80"/>
        </w:rPr>
        <w:t>data-src</w:t>
      </w:r>
      <w:r w:rsidR="005A297C" w:rsidRPr="005A297C">
        <w:rPr>
          <w:rFonts w:cstheme="minorHAnsi"/>
          <w:noProof/>
        </w:rPr>
        <w:t xml:space="preserve"> b</w:t>
      </w:r>
      <w:r w:rsidRPr="005A297C">
        <w:rPr>
          <w:rFonts w:cstheme="minorHAnsi"/>
          <w:noProof/>
        </w:rPr>
        <w:t xml:space="preserve">ecause that is what prevents the browser from automatically loading the image. </w:t>
      </w:r>
      <w:r w:rsidRPr="005A297C">
        <w:rPr>
          <w:rFonts w:ascii="Fira Code Medium" w:hAnsi="Fira Code Medium" w:cstheme="minorHAnsi"/>
          <w:noProof/>
          <w:bdr w:val="single" w:sz="36" w:space="0" w:color="1F3864" w:themeColor="accent1" w:themeShade="80"/>
          <w:shd w:val="clear" w:color="auto" w:fill="1F3864" w:themeFill="accent1" w:themeFillShade="80"/>
        </w:rPr>
        <w:t>data-src</w:t>
      </w:r>
      <w:r w:rsidR="005A297C" w:rsidRPr="005A297C">
        <w:rPr>
          <w:rFonts w:cstheme="minorHAnsi"/>
          <w:noProof/>
        </w:rPr>
        <w:t xml:space="preserve"> i</w:t>
      </w:r>
      <w:r w:rsidRPr="005A297C">
        <w:rPr>
          <w:rFonts w:cstheme="minorHAnsi"/>
          <w:noProof/>
        </w:rPr>
        <w:t>s also what the jQuery Lazy plugin looks for when looking at what it should load next.</w:t>
      </w:r>
    </w:p>
    <w:p w14:paraId="3FE2D566" w14:textId="57B229D5" w:rsidR="005A5E24" w:rsidRPr="005A297C" w:rsidRDefault="005A5E24" w:rsidP="005A5E24">
      <w:pPr>
        <w:pStyle w:val="ListParagraph"/>
        <w:numPr>
          <w:ilvl w:val="1"/>
          <w:numId w:val="2"/>
        </w:numPr>
        <w:rPr>
          <w:rFonts w:cstheme="minorHAnsi"/>
          <w:noProof/>
          <w:shd w:val="clear" w:color="auto" w:fill="1F3864" w:themeFill="accent1" w:themeFillShade="80"/>
        </w:rPr>
      </w:pPr>
      <w:r w:rsidRPr="005A297C">
        <w:rPr>
          <w:rFonts w:cstheme="minorHAnsi"/>
          <w:noProof/>
        </w:rPr>
        <w:t xml:space="preserve">We also must specify a </w:t>
      </w:r>
      <w:r w:rsidRPr="00BE2056">
        <w:rPr>
          <w:rFonts w:ascii="Fira Code Medium" w:hAnsi="Fira Code Medium" w:cstheme="minorHAnsi"/>
          <w:noProof/>
          <w:bdr w:val="single" w:sz="36" w:space="0" w:color="1F3864" w:themeColor="accent1" w:themeShade="80"/>
          <w:shd w:val="clear" w:color="auto" w:fill="1F3864" w:themeFill="accent1" w:themeFillShade="80"/>
        </w:rPr>
        <w:t>height</w:t>
      </w:r>
      <w:r w:rsidRPr="005A297C">
        <w:rPr>
          <w:rFonts w:cstheme="minorHAnsi"/>
          <w:noProof/>
        </w:rPr>
        <w:t xml:space="preserve"> and </w:t>
      </w:r>
      <w:r w:rsidRPr="00BE2056">
        <w:rPr>
          <w:rFonts w:ascii="Fira Code Medium" w:hAnsi="Fira Code Medium" w:cstheme="minorHAnsi"/>
          <w:noProof/>
          <w:bdr w:val="single" w:sz="36" w:space="0" w:color="1F3864" w:themeColor="accent1" w:themeShade="80"/>
          <w:shd w:val="clear" w:color="auto" w:fill="1F3864" w:themeFill="accent1" w:themeFillShade="80"/>
        </w:rPr>
        <w:t>width</w:t>
      </w:r>
      <w:r w:rsidRPr="005A297C">
        <w:rPr>
          <w:rFonts w:cstheme="minorHAnsi"/>
          <w:noProof/>
        </w:rPr>
        <w:t>. This is so that the browser knows how much real estate to reserve on the page for the image once it eventually loads. This prevents the content around our image from moving around when the image gets loaded.</w:t>
      </w:r>
    </w:p>
    <w:p w14:paraId="68FBAB31" w14:textId="34413EEB" w:rsidR="00A72A7E" w:rsidRPr="005A297C" w:rsidRDefault="00A72A7E" w:rsidP="00A72A7E">
      <w:pPr>
        <w:pStyle w:val="ListParagraph"/>
        <w:numPr>
          <w:ilvl w:val="0"/>
          <w:numId w:val="8"/>
        </w:numPr>
        <w:rPr>
          <w:rFonts w:cstheme="minorHAnsi"/>
          <w:noProof/>
          <w:shd w:val="clear" w:color="auto" w:fill="1F3864" w:themeFill="accent1" w:themeFillShade="80"/>
        </w:rPr>
      </w:pPr>
      <w:r w:rsidRPr="005A297C">
        <w:rPr>
          <w:rFonts w:cstheme="minorHAnsi"/>
          <w:noProof/>
        </w:rPr>
        <w:t>Repeat steps 5-7, filling in the appropriate cells in the table, but now With Lazy Loading.</w:t>
      </w:r>
    </w:p>
    <w:p w14:paraId="359EAE57" w14:textId="1EAE9B8D" w:rsidR="00C65164" w:rsidRPr="005A297C" w:rsidRDefault="00C65164" w:rsidP="00C65164">
      <w:pPr>
        <w:pStyle w:val="Heading1"/>
        <w:rPr>
          <w:noProof/>
        </w:rPr>
      </w:pPr>
      <w:r w:rsidRPr="005A297C">
        <w:rPr>
          <w:noProof/>
        </w:rPr>
        <w:t>Data</w:t>
      </w:r>
    </w:p>
    <w:p w14:paraId="779B9271" w14:textId="2BC55530" w:rsidR="00C73629" w:rsidRPr="005A297C" w:rsidRDefault="00C73629" w:rsidP="004A7AC7">
      <w:pPr>
        <w:rPr>
          <w:noProof/>
        </w:rPr>
      </w:pPr>
      <w:r w:rsidRPr="005A297C">
        <w:rPr>
          <w:noProof/>
        </w:rPr>
        <w:t>Total size of all your images added up together:</w:t>
      </w:r>
      <w:r w:rsidR="007575DA" w:rsidRPr="005A297C">
        <w:rPr>
          <w:noProof/>
        </w:rPr>
        <w:t xml:space="preserve"> ____ MB</w:t>
      </w:r>
    </w:p>
    <w:tbl>
      <w:tblPr>
        <w:tblStyle w:val="TableGrid"/>
        <w:tblW w:w="0" w:type="auto"/>
        <w:tblLook w:val="04A0" w:firstRow="1" w:lastRow="0" w:firstColumn="1" w:lastColumn="0" w:noHBand="0" w:noVBand="1"/>
      </w:tblPr>
      <w:tblGrid>
        <w:gridCol w:w="1015"/>
        <w:gridCol w:w="2760"/>
        <w:gridCol w:w="3654"/>
        <w:gridCol w:w="3361"/>
      </w:tblGrid>
      <w:tr w:rsidR="00EB5E37" w:rsidRPr="005A297C" w14:paraId="76A38320" w14:textId="4F3511D3" w:rsidTr="00EB5E37">
        <w:tc>
          <w:tcPr>
            <w:tcW w:w="1015" w:type="dxa"/>
          </w:tcPr>
          <w:p w14:paraId="0BAAB42D" w14:textId="77777777" w:rsidR="00EB5E37" w:rsidRPr="005A297C" w:rsidRDefault="00EB5E37" w:rsidP="00C65164">
            <w:pPr>
              <w:jc w:val="center"/>
              <w:rPr>
                <w:b/>
                <w:bCs/>
                <w:noProof/>
              </w:rPr>
            </w:pPr>
          </w:p>
        </w:tc>
        <w:tc>
          <w:tcPr>
            <w:tcW w:w="2760" w:type="dxa"/>
            <w:vAlign w:val="center"/>
          </w:tcPr>
          <w:p w14:paraId="3B57A3C3" w14:textId="46A6C3C7" w:rsidR="008647D5" w:rsidRPr="005A297C" w:rsidRDefault="008647D5" w:rsidP="00EB5E37">
            <w:pPr>
              <w:jc w:val="center"/>
              <w:rPr>
                <w:b/>
                <w:bCs/>
                <w:noProof/>
              </w:rPr>
            </w:pPr>
            <w:r w:rsidRPr="005A297C">
              <w:rPr>
                <w:b/>
                <w:bCs/>
                <w:noProof/>
              </w:rPr>
              <w:t>Page Load Time (s)</w:t>
            </w:r>
          </w:p>
          <w:p w14:paraId="321AE494" w14:textId="6790DC13" w:rsidR="00EB5E37" w:rsidRPr="005A297C" w:rsidRDefault="00EB5E37" w:rsidP="00EB5E37">
            <w:pPr>
              <w:jc w:val="center"/>
              <w:rPr>
                <w:b/>
                <w:bCs/>
                <w:noProof/>
              </w:rPr>
            </w:pPr>
            <w:r w:rsidRPr="005A297C">
              <w:rPr>
                <w:b/>
                <w:bCs/>
                <w:noProof/>
              </w:rPr>
              <w:t>No Lazy Loading [A]</w:t>
            </w:r>
          </w:p>
        </w:tc>
        <w:tc>
          <w:tcPr>
            <w:tcW w:w="3654" w:type="dxa"/>
            <w:vAlign w:val="center"/>
          </w:tcPr>
          <w:p w14:paraId="6453B1C3" w14:textId="3EBE875B" w:rsidR="008647D5" w:rsidRPr="005A297C" w:rsidRDefault="008647D5" w:rsidP="00EB5E37">
            <w:pPr>
              <w:jc w:val="center"/>
              <w:rPr>
                <w:b/>
                <w:bCs/>
                <w:noProof/>
              </w:rPr>
            </w:pPr>
            <w:r w:rsidRPr="005A297C">
              <w:rPr>
                <w:b/>
                <w:bCs/>
                <w:noProof/>
              </w:rPr>
              <w:t>Page Load Time (s)</w:t>
            </w:r>
          </w:p>
          <w:p w14:paraId="4CBFD6E2" w14:textId="06B18BFA" w:rsidR="00EB5E37" w:rsidRPr="005A297C" w:rsidRDefault="00A72A7E" w:rsidP="00EB5E37">
            <w:pPr>
              <w:jc w:val="center"/>
              <w:rPr>
                <w:b/>
                <w:bCs/>
                <w:noProof/>
              </w:rPr>
            </w:pPr>
            <w:r w:rsidRPr="005A297C">
              <w:rPr>
                <w:b/>
                <w:bCs/>
                <w:noProof/>
              </w:rPr>
              <w:t xml:space="preserve">With </w:t>
            </w:r>
            <w:r w:rsidR="00EB5E37" w:rsidRPr="005A297C">
              <w:rPr>
                <w:b/>
                <w:bCs/>
                <w:noProof/>
              </w:rPr>
              <w:t>Lazy Loading [B]</w:t>
            </w:r>
          </w:p>
        </w:tc>
        <w:tc>
          <w:tcPr>
            <w:tcW w:w="3361" w:type="dxa"/>
            <w:vAlign w:val="center"/>
          </w:tcPr>
          <w:p w14:paraId="6FE99965" w14:textId="077F3F7B" w:rsidR="00EB5E37" w:rsidRPr="005A297C" w:rsidRDefault="00EB5E37" w:rsidP="00EB5E37">
            <w:pPr>
              <w:jc w:val="center"/>
              <w:rPr>
                <w:b/>
                <w:bCs/>
                <w:noProof/>
              </w:rPr>
            </w:pPr>
            <w:r w:rsidRPr="005A297C">
              <w:rPr>
                <w:b/>
                <w:bCs/>
                <w:noProof/>
              </w:rPr>
              <w:t xml:space="preserve">Efficiency Increase </w:t>
            </w:r>
            <w:r w:rsidR="008647D5" w:rsidRPr="005A297C">
              <w:rPr>
                <w:b/>
                <w:bCs/>
                <w:noProof/>
              </w:rPr>
              <w:t>(</w:t>
            </w:r>
            <w:r w:rsidRPr="005A297C">
              <w:rPr>
                <w:b/>
                <w:bCs/>
                <w:noProof/>
              </w:rPr>
              <w:t>%</w:t>
            </w:r>
            <w:r w:rsidR="008647D5" w:rsidRPr="005A297C">
              <w:rPr>
                <w:b/>
                <w:bCs/>
                <w:noProof/>
              </w:rPr>
              <w:t>)</w:t>
            </w:r>
          </w:p>
          <w:p w14:paraId="41F99C93" w14:textId="380F1E82" w:rsidR="00EB5E37" w:rsidRPr="005A297C" w:rsidRDefault="00EB5E37" w:rsidP="00EB5E37">
            <w:pPr>
              <w:jc w:val="center"/>
              <w:rPr>
                <w:b/>
                <w:bCs/>
                <w:noProof/>
              </w:rPr>
            </w:pPr>
            <w:r w:rsidRPr="005A297C">
              <w:rPr>
                <w:b/>
                <w:bCs/>
                <w:noProof/>
              </w:rPr>
              <w:t>B / A * 100</w:t>
            </w:r>
          </w:p>
        </w:tc>
      </w:tr>
      <w:tr w:rsidR="00EB5E37" w:rsidRPr="005A297C" w14:paraId="21A2B4D0" w14:textId="1FF893D6" w:rsidTr="00EB5E37">
        <w:tc>
          <w:tcPr>
            <w:tcW w:w="1015" w:type="dxa"/>
            <w:vAlign w:val="center"/>
          </w:tcPr>
          <w:p w14:paraId="4E4FE3F2" w14:textId="425B23DE" w:rsidR="00EB5E37" w:rsidRPr="005A297C" w:rsidRDefault="00EB5E37" w:rsidP="00EB5E37">
            <w:pPr>
              <w:rPr>
                <w:b/>
                <w:bCs/>
                <w:noProof/>
              </w:rPr>
            </w:pPr>
            <w:r w:rsidRPr="005A297C">
              <w:rPr>
                <w:b/>
                <w:bCs/>
                <w:noProof/>
              </w:rPr>
              <w:t>Online</w:t>
            </w:r>
          </w:p>
        </w:tc>
        <w:tc>
          <w:tcPr>
            <w:tcW w:w="2760" w:type="dxa"/>
          </w:tcPr>
          <w:p w14:paraId="79EA5975" w14:textId="1E70726B" w:rsidR="00EB5E37" w:rsidRPr="005A55F5" w:rsidRDefault="005A55F5" w:rsidP="0035770B">
            <w:pPr>
              <w:rPr>
                <w:noProof/>
                <w:highlight w:val="yellow"/>
              </w:rPr>
            </w:pPr>
            <w:r w:rsidRPr="005A55F5">
              <w:rPr>
                <w:noProof/>
                <w:highlight w:val="yellow"/>
              </w:rPr>
              <w:t>489 ms</w:t>
            </w:r>
          </w:p>
        </w:tc>
        <w:tc>
          <w:tcPr>
            <w:tcW w:w="3654" w:type="dxa"/>
          </w:tcPr>
          <w:p w14:paraId="2E76E101" w14:textId="5AE22C44" w:rsidR="00EB5E37" w:rsidRPr="005A55F5" w:rsidRDefault="005A55F5" w:rsidP="0035770B">
            <w:pPr>
              <w:rPr>
                <w:noProof/>
                <w:highlight w:val="yellow"/>
              </w:rPr>
            </w:pPr>
            <w:r w:rsidRPr="005A55F5">
              <w:rPr>
                <w:noProof/>
                <w:highlight w:val="yellow"/>
              </w:rPr>
              <w:t>59 ms</w:t>
            </w:r>
          </w:p>
        </w:tc>
        <w:tc>
          <w:tcPr>
            <w:tcW w:w="3361" w:type="dxa"/>
          </w:tcPr>
          <w:p w14:paraId="1E4C49D1" w14:textId="36EF858D" w:rsidR="00EB5E37" w:rsidRPr="005A55F5" w:rsidRDefault="005A55F5" w:rsidP="0035770B">
            <w:pPr>
              <w:rPr>
                <w:noProof/>
                <w:highlight w:val="yellow"/>
              </w:rPr>
            </w:pPr>
            <w:r w:rsidRPr="005A55F5">
              <w:rPr>
                <w:noProof/>
                <w:highlight w:val="yellow"/>
              </w:rPr>
              <w:t>828.81%</w:t>
            </w:r>
          </w:p>
        </w:tc>
      </w:tr>
      <w:tr w:rsidR="00EB5E37" w:rsidRPr="005A297C" w14:paraId="12A476FC" w14:textId="6FB89EEE" w:rsidTr="00EB5E37">
        <w:tc>
          <w:tcPr>
            <w:tcW w:w="1015" w:type="dxa"/>
            <w:vAlign w:val="center"/>
          </w:tcPr>
          <w:p w14:paraId="1D402386" w14:textId="4C2C8D76" w:rsidR="00EB5E37" w:rsidRPr="005A297C" w:rsidRDefault="00EB5E37" w:rsidP="00EB5E37">
            <w:pPr>
              <w:rPr>
                <w:b/>
                <w:bCs/>
                <w:noProof/>
              </w:rPr>
            </w:pPr>
            <w:r w:rsidRPr="005A297C">
              <w:rPr>
                <w:b/>
                <w:bCs/>
                <w:noProof/>
              </w:rPr>
              <w:t>Fast 3G</w:t>
            </w:r>
          </w:p>
        </w:tc>
        <w:tc>
          <w:tcPr>
            <w:tcW w:w="2760" w:type="dxa"/>
          </w:tcPr>
          <w:p w14:paraId="79FF540B" w14:textId="1DE33B81" w:rsidR="00EB5E37" w:rsidRPr="005A55F5" w:rsidRDefault="005A55F5" w:rsidP="0035770B">
            <w:pPr>
              <w:rPr>
                <w:noProof/>
                <w:highlight w:val="yellow"/>
              </w:rPr>
            </w:pPr>
            <w:r w:rsidRPr="005A55F5">
              <w:rPr>
                <w:noProof/>
                <w:highlight w:val="yellow"/>
              </w:rPr>
              <w:t>1.9 min</w:t>
            </w:r>
          </w:p>
        </w:tc>
        <w:tc>
          <w:tcPr>
            <w:tcW w:w="3654" w:type="dxa"/>
          </w:tcPr>
          <w:p w14:paraId="53482AF2" w14:textId="367EFD91" w:rsidR="00EB5E37" w:rsidRPr="005A55F5" w:rsidRDefault="005A55F5" w:rsidP="0035770B">
            <w:pPr>
              <w:rPr>
                <w:noProof/>
                <w:highlight w:val="yellow"/>
              </w:rPr>
            </w:pPr>
            <w:r w:rsidRPr="005A55F5">
              <w:rPr>
                <w:noProof/>
                <w:highlight w:val="yellow"/>
              </w:rPr>
              <w:t>2.71 s</w:t>
            </w:r>
          </w:p>
        </w:tc>
        <w:tc>
          <w:tcPr>
            <w:tcW w:w="3361" w:type="dxa"/>
          </w:tcPr>
          <w:p w14:paraId="18B5FFA8" w14:textId="7999AB99" w:rsidR="00EB5E37" w:rsidRPr="005A55F5" w:rsidRDefault="005A55F5" w:rsidP="0035770B">
            <w:pPr>
              <w:rPr>
                <w:noProof/>
                <w:highlight w:val="yellow"/>
              </w:rPr>
            </w:pPr>
            <w:r w:rsidRPr="005A55F5">
              <w:rPr>
                <w:noProof/>
                <w:highlight w:val="yellow"/>
              </w:rPr>
              <w:t>5313.65%</w:t>
            </w:r>
          </w:p>
        </w:tc>
      </w:tr>
      <w:tr w:rsidR="00EB5E37" w:rsidRPr="005A297C" w14:paraId="21D64200" w14:textId="191D98CA" w:rsidTr="00EB5E37">
        <w:tc>
          <w:tcPr>
            <w:tcW w:w="1015" w:type="dxa"/>
            <w:vAlign w:val="center"/>
          </w:tcPr>
          <w:p w14:paraId="00928FCB" w14:textId="4DA7676D" w:rsidR="00EB5E37" w:rsidRPr="005A297C" w:rsidRDefault="00EB5E37" w:rsidP="00EB5E37">
            <w:pPr>
              <w:rPr>
                <w:b/>
                <w:bCs/>
                <w:noProof/>
              </w:rPr>
            </w:pPr>
            <w:r w:rsidRPr="005A297C">
              <w:rPr>
                <w:b/>
                <w:bCs/>
                <w:noProof/>
              </w:rPr>
              <w:t>Slow 3G</w:t>
            </w:r>
          </w:p>
        </w:tc>
        <w:tc>
          <w:tcPr>
            <w:tcW w:w="2760" w:type="dxa"/>
          </w:tcPr>
          <w:p w14:paraId="11A3033D" w14:textId="1758FB1B" w:rsidR="00EB5E37" w:rsidRPr="005A55F5" w:rsidRDefault="005A55F5" w:rsidP="0035770B">
            <w:pPr>
              <w:rPr>
                <w:noProof/>
                <w:highlight w:val="yellow"/>
              </w:rPr>
            </w:pPr>
            <w:r w:rsidRPr="005A55F5">
              <w:rPr>
                <w:noProof/>
                <w:highlight w:val="yellow"/>
              </w:rPr>
              <w:t>7.0 min</w:t>
            </w:r>
          </w:p>
        </w:tc>
        <w:tc>
          <w:tcPr>
            <w:tcW w:w="3654" w:type="dxa"/>
          </w:tcPr>
          <w:p w14:paraId="35C0003F" w14:textId="4BA5EB49" w:rsidR="00EB5E37" w:rsidRPr="005A55F5" w:rsidRDefault="005A55F5" w:rsidP="0035770B">
            <w:pPr>
              <w:rPr>
                <w:noProof/>
                <w:highlight w:val="yellow"/>
              </w:rPr>
            </w:pPr>
            <w:r w:rsidRPr="005A55F5">
              <w:rPr>
                <w:noProof/>
                <w:highlight w:val="yellow"/>
              </w:rPr>
              <w:t>9.88 s</w:t>
            </w:r>
          </w:p>
        </w:tc>
        <w:tc>
          <w:tcPr>
            <w:tcW w:w="3361" w:type="dxa"/>
          </w:tcPr>
          <w:p w14:paraId="1F7B3F2C" w14:textId="40D262EA" w:rsidR="00EB5E37" w:rsidRPr="005A55F5" w:rsidRDefault="005A55F5" w:rsidP="0035770B">
            <w:pPr>
              <w:rPr>
                <w:noProof/>
                <w:highlight w:val="yellow"/>
              </w:rPr>
            </w:pPr>
            <w:r w:rsidRPr="005A55F5">
              <w:rPr>
                <w:noProof/>
                <w:highlight w:val="yellow"/>
              </w:rPr>
              <w:t>4048.58%</w:t>
            </w:r>
          </w:p>
        </w:tc>
      </w:tr>
    </w:tbl>
    <w:p w14:paraId="30EDF76B" w14:textId="52B382E4" w:rsidR="008647D5" w:rsidRPr="005A297C" w:rsidRDefault="00F425C3" w:rsidP="00A7112D">
      <w:pPr>
        <w:pStyle w:val="Heading1"/>
        <w:rPr>
          <w:noProof/>
        </w:rPr>
      </w:pPr>
      <w:r w:rsidRPr="005A297C">
        <w:rPr>
          <w:noProof/>
        </w:rPr>
        <w:lastRenderedPageBreak/>
        <w:t>Observations</w:t>
      </w:r>
    </w:p>
    <w:p w14:paraId="7D0AFFC3" w14:textId="41628B71" w:rsidR="008647D5" w:rsidRDefault="008647D5" w:rsidP="008647D5">
      <w:pPr>
        <w:rPr>
          <w:noProof/>
        </w:rPr>
      </w:pPr>
      <w:r w:rsidRPr="005A297C">
        <w:rPr>
          <w:noProof/>
        </w:rPr>
        <w:t xml:space="preserve">From the data collected, I noticed that: </w:t>
      </w:r>
    </w:p>
    <w:p w14:paraId="645D1166" w14:textId="56E9E9A2" w:rsidR="007C3578" w:rsidRPr="005A297C" w:rsidRDefault="007C3578" w:rsidP="008647D5">
      <w:pPr>
        <w:rPr>
          <w:noProof/>
        </w:rPr>
      </w:pPr>
      <w:r w:rsidRPr="007C3578">
        <w:rPr>
          <w:noProof/>
          <w:highlight w:val="yellow"/>
        </w:rPr>
        <w:t>There was a drastic spike in the effiiciency percentage from no lazy loading to with lazy loading.</w:t>
      </w:r>
      <w:bookmarkStart w:id="0" w:name="_GoBack"/>
      <w:bookmarkEnd w:id="0"/>
      <w:r>
        <w:rPr>
          <w:noProof/>
        </w:rPr>
        <w:t xml:space="preserve"> </w:t>
      </w:r>
    </w:p>
    <w:p w14:paraId="7FEA8FE7" w14:textId="0E049AE7" w:rsidR="003F7D48" w:rsidRPr="005A297C" w:rsidRDefault="003F7D48" w:rsidP="00A7112D">
      <w:pPr>
        <w:pStyle w:val="Heading1"/>
        <w:rPr>
          <w:noProof/>
        </w:rPr>
      </w:pPr>
      <w:r w:rsidRPr="005A297C">
        <w:rPr>
          <w:noProof/>
        </w:rPr>
        <w:t>Bonus</w:t>
      </w:r>
    </w:p>
    <w:p w14:paraId="61B74351" w14:textId="46857616" w:rsidR="003F7D48" w:rsidRPr="005A297C" w:rsidRDefault="003F7D48" w:rsidP="003F7D48">
      <w:pPr>
        <w:rPr>
          <w:noProof/>
        </w:rPr>
      </w:pPr>
      <w:r w:rsidRPr="005A297C">
        <w:rPr>
          <w:noProof/>
        </w:rPr>
        <w:t xml:space="preserve">Try compressing your images using tools like </w:t>
      </w:r>
      <w:hyperlink r:id="rId8" w:history="1">
        <w:r w:rsidRPr="005A297C">
          <w:rPr>
            <w:rStyle w:val="Hyperlink"/>
            <w:noProof/>
          </w:rPr>
          <w:t>https://tinyjpg.com/</w:t>
        </w:r>
      </w:hyperlink>
      <w:r w:rsidRPr="005A297C">
        <w:rPr>
          <w:noProof/>
        </w:rPr>
        <w:t xml:space="preserve"> and </w:t>
      </w:r>
      <w:hyperlink r:id="rId9" w:history="1">
        <w:r w:rsidRPr="005A297C">
          <w:rPr>
            <w:rStyle w:val="Hyperlink"/>
            <w:noProof/>
          </w:rPr>
          <w:t>https://tinypng.com/</w:t>
        </w:r>
      </w:hyperlink>
      <w:r w:rsidRPr="005A297C">
        <w:rPr>
          <w:noProof/>
        </w:rPr>
        <w:t xml:space="preserve"> to see how much more time you can shave off of your page load times!</w:t>
      </w:r>
    </w:p>
    <w:p w14:paraId="6EEA245E" w14:textId="0B16ACA9" w:rsidR="00A7112D" w:rsidRPr="005A297C" w:rsidRDefault="00A7112D" w:rsidP="00A7112D">
      <w:pPr>
        <w:pStyle w:val="Heading1"/>
        <w:rPr>
          <w:noProof/>
        </w:rPr>
      </w:pPr>
      <w:r w:rsidRPr="005A297C">
        <w:rPr>
          <w:noProof/>
        </w:rPr>
        <w:t>Submission</w:t>
      </w:r>
    </w:p>
    <w:p w14:paraId="45B4067B" w14:textId="35C5EB09" w:rsidR="00A7112D" w:rsidRPr="005A297C" w:rsidRDefault="00A7112D" w:rsidP="00A7112D">
      <w:pPr>
        <w:pStyle w:val="ListParagraph"/>
        <w:numPr>
          <w:ilvl w:val="0"/>
          <w:numId w:val="3"/>
        </w:numPr>
        <w:rPr>
          <w:noProof/>
        </w:rPr>
      </w:pPr>
      <w:r w:rsidRPr="005A297C">
        <w:rPr>
          <w:noProof/>
        </w:rPr>
        <w:t>Rename th</w:t>
      </w:r>
      <w:r w:rsidR="008647D5" w:rsidRPr="005A297C">
        <w:rPr>
          <w:noProof/>
        </w:rPr>
        <w:t>is</w:t>
      </w:r>
      <w:r w:rsidRPr="005A297C">
        <w:rPr>
          <w:noProof/>
        </w:rPr>
        <w:t xml:space="preserve"> file </w:t>
      </w:r>
      <w:r w:rsidR="008647D5" w:rsidRPr="005A297C">
        <w:rPr>
          <w:i/>
          <w:iCs/>
          <w:noProof/>
        </w:rPr>
        <w:t>3</w:t>
      </w:r>
      <w:r w:rsidRPr="005A297C">
        <w:rPr>
          <w:i/>
          <w:iCs/>
          <w:noProof/>
        </w:rPr>
        <w:t>.</w:t>
      </w:r>
      <w:r w:rsidR="008647D5" w:rsidRPr="005A297C">
        <w:rPr>
          <w:i/>
          <w:iCs/>
          <w:noProof/>
        </w:rPr>
        <w:t>1</w:t>
      </w:r>
      <w:r w:rsidRPr="005A297C">
        <w:rPr>
          <w:i/>
          <w:iCs/>
          <w:noProof/>
        </w:rPr>
        <w:t>-</w:t>
      </w:r>
      <w:r w:rsidR="008647D5" w:rsidRPr="005A297C">
        <w:rPr>
          <w:i/>
          <w:iCs/>
          <w:noProof/>
        </w:rPr>
        <w:t>Lazy-Loading-Images</w:t>
      </w:r>
      <w:r w:rsidRPr="005A297C">
        <w:rPr>
          <w:i/>
          <w:iCs/>
          <w:noProof/>
        </w:rPr>
        <w:t>-FIRSTNAME-LASTNAME.</w:t>
      </w:r>
      <w:r w:rsidR="008647D5" w:rsidRPr="005A297C">
        <w:rPr>
          <w:i/>
          <w:iCs/>
          <w:noProof/>
        </w:rPr>
        <w:t>docx</w:t>
      </w:r>
    </w:p>
    <w:p w14:paraId="617F6247" w14:textId="486DBD10" w:rsidR="00A7112D" w:rsidRPr="005A297C" w:rsidRDefault="00A7112D" w:rsidP="007E7631">
      <w:pPr>
        <w:pStyle w:val="ListParagraph"/>
        <w:numPr>
          <w:ilvl w:val="0"/>
          <w:numId w:val="3"/>
        </w:numPr>
        <w:rPr>
          <w:noProof/>
        </w:rPr>
      </w:pPr>
      <w:r w:rsidRPr="005A297C">
        <w:rPr>
          <w:noProof/>
        </w:rPr>
        <w:t>Submit on Moodle.</w:t>
      </w:r>
    </w:p>
    <w:sectPr w:rsidR="00A7112D" w:rsidRPr="005A297C" w:rsidSect="00960BB4">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76ABD2" w14:textId="77777777" w:rsidR="00B1415F" w:rsidRDefault="00B1415F" w:rsidP="00A72E0B">
      <w:pPr>
        <w:spacing w:after="0" w:line="240" w:lineRule="auto"/>
      </w:pPr>
      <w:r>
        <w:separator/>
      </w:r>
    </w:p>
  </w:endnote>
  <w:endnote w:type="continuationSeparator" w:id="0">
    <w:p w14:paraId="24BD9373" w14:textId="77777777" w:rsidR="00B1415F" w:rsidRDefault="00B1415F" w:rsidP="00A72E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ira Code Medium">
    <w:altName w:val="Calibri"/>
    <w:panose1 w:val="020B0604020202020204"/>
    <w:charset w:val="00"/>
    <w:family w:val="modern"/>
    <w:pitch w:val="fixed"/>
    <w:sig w:usb0="40000287" w:usb1="02003801"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BFD56" w14:textId="42E8D1F6" w:rsidR="00C464AC" w:rsidRDefault="00C464AC" w:rsidP="00C464AC">
    <w:pPr>
      <w:pStyle w:val="Footer"/>
      <w:jc w:val="center"/>
    </w:pPr>
    <w:r w:rsidRPr="00CA5CDF">
      <w:t>420-426 Multimedia and Interne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3D169D" w14:textId="77777777" w:rsidR="00B1415F" w:rsidRDefault="00B1415F" w:rsidP="00A72E0B">
      <w:pPr>
        <w:spacing w:after="0" w:line="240" w:lineRule="auto"/>
      </w:pPr>
      <w:r>
        <w:separator/>
      </w:r>
    </w:p>
  </w:footnote>
  <w:footnote w:type="continuationSeparator" w:id="0">
    <w:p w14:paraId="1C66B9BB" w14:textId="77777777" w:rsidR="00B1415F" w:rsidRDefault="00B1415F" w:rsidP="00A72E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72053"/>
    <w:multiLevelType w:val="hybridMultilevel"/>
    <w:tmpl w:val="BA2E26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55461A"/>
    <w:multiLevelType w:val="multilevel"/>
    <w:tmpl w:val="12A23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CC3091"/>
    <w:multiLevelType w:val="hybridMultilevel"/>
    <w:tmpl w:val="BA2E26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0C6571"/>
    <w:multiLevelType w:val="hybridMultilevel"/>
    <w:tmpl w:val="A57643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321339"/>
    <w:multiLevelType w:val="multilevel"/>
    <w:tmpl w:val="483C9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52372EE"/>
    <w:multiLevelType w:val="hybridMultilevel"/>
    <w:tmpl w:val="E7AAE2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1172DF"/>
    <w:multiLevelType w:val="multilevel"/>
    <w:tmpl w:val="39C487B6"/>
    <w:styleLink w:val="ShortList"/>
    <w:lvl w:ilvl="0">
      <w:start w:val="1"/>
      <w:numFmt w:val="bullet"/>
      <w:lvlText w:val=""/>
      <w:lvlJc w:val="left"/>
      <w:pPr>
        <w:ind w:left="288" w:hanging="288"/>
      </w:pPr>
      <w:rPr>
        <w:rFonts w:ascii="Symbol" w:hAnsi="Symbol" w:hint="default"/>
        <w:sz w:val="16"/>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7B937DB5"/>
    <w:multiLevelType w:val="hybridMultilevel"/>
    <w:tmpl w:val="D6400F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5"/>
  </w:num>
  <w:num w:numId="4">
    <w:abstractNumId w:val="7"/>
  </w:num>
  <w:num w:numId="5">
    <w:abstractNumId w:val="4"/>
  </w:num>
  <w:num w:numId="6">
    <w:abstractNumId w:val="1"/>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Q0MDc2MTU0MDextDRU0lEKTi0uzszPAykwrgUA+J+qKCwAAAA="/>
  </w:docVars>
  <w:rsids>
    <w:rsidRoot w:val="00A72E0B"/>
    <w:rsid w:val="00135D62"/>
    <w:rsid w:val="00162A42"/>
    <w:rsid w:val="001A4DF4"/>
    <w:rsid w:val="001C1259"/>
    <w:rsid w:val="00252A20"/>
    <w:rsid w:val="002B4DF1"/>
    <w:rsid w:val="002F0CD0"/>
    <w:rsid w:val="00302FD9"/>
    <w:rsid w:val="00304F61"/>
    <w:rsid w:val="0035129C"/>
    <w:rsid w:val="0035770B"/>
    <w:rsid w:val="003A695C"/>
    <w:rsid w:val="003D3466"/>
    <w:rsid w:val="003F7D48"/>
    <w:rsid w:val="0040376E"/>
    <w:rsid w:val="00470DCE"/>
    <w:rsid w:val="00484F43"/>
    <w:rsid w:val="004A7AC7"/>
    <w:rsid w:val="00515E21"/>
    <w:rsid w:val="005A297C"/>
    <w:rsid w:val="005A55F5"/>
    <w:rsid w:val="005A5E24"/>
    <w:rsid w:val="005B3A74"/>
    <w:rsid w:val="00696370"/>
    <w:rsid w:val="00731D34"/>
    <w:rsid w:val="00741C8D"/>
    <w:rsid w:val="007575DA"/>
    <w:rsid w:val="007C2996"/>
    <w:rsid w:val="007C3578"/>
    <w:rsid w:val="007E7631"/>
    <w:rsid w:val="0084549E"/>
    <w:rsid w:val="008457AB"/>
    <w:rsid w:val="008647D5"/>
    <w:rsid w:val="008857EE"/>
    <w:rsid w:val="008F01A5"/>
    <w:rsid w:val="00930E55"/>
    <w:rsid w:val="00942513"/>
    <w:rsid w:val="00960BB4"/>
    <w:rsid w:val="009C294E"/>
    <w:rsid w:val="00A50888"/>
    <w:rsid w:val="00A7112D"/>
    <w:rsid w:val="00A72A7E"/>
    <w:rsid w:val="00A72E0B"/>
    <w:rsid w:val="00AB51C0"/>
    <w:rsid w:val="00B017DA"/>
    <w:rsid w:val="00B1415F"/>
    <w:rsid w:val="00BE2056"/>
    <w:rsid w:val="00BE39D8"/>
    <w:rsid w:val="00BF5BCA"/>
    <w:rsid w:val="00C27A76"/>
    <w:rsid w:val="00C464AC"/>
    <w:rsid w:val="00C53A74"/>
    <w:rsid w:val="00C65164"/>
    <w:rsid w:val="00C73629"/>
    <w:rsid w:val="00D62853"/>
    <w:rsid w:val="00DC51BE"/>
    <w:rsid w:val="00E15D48"/>
    <w:rsid w:val="00EB5E37"/>
    <w:rsid w:val="00F10D11"/>
    <w:rsid w:val="00F425C3"/>
    <w:rsid w:val="00FB1E5F"/>
    <w:rsid w:val="00FB3413"/>
    <w:rsid w:val="00FD55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88BEF"/>
  <w15:chartTrackingRefBased/>
  <w15:docId w15:val="{7613EE3E-729A-4D13-8D08-5BA10C4DF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CA"/>
    </w:rPr>
  </w:style>
  <w:style w:type="paragraph" w:styleId="Heading1">
    <w:name w:val="heading 1"/>
    <w:basedOn w:val="Normal"/>
    <w:next w:val="Normal"/>
    <w:link w:val="Heading1Char"/>
    <w:uiPriority w:val="9"/>
    <w:qFormat/>
    <w:rsid w:val="007E763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DC51B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C51B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hortList">
    <w:name w:val="Short + List"/>
    <w:uiPriority w:val="99"/>
    <w:rsid w:val="00B017DA"/>
    <w:pPr>
      <w:numPr>
        <w:numId w:val="1"/>
      </w:numPr>
    </w:pPr>
  </w:style>
  <w:style w:type="paragraph" w:styleId="Title">
    <w:name w:val="Title"/>
    <w:basedOn w:val="Normal"/>
    <w:next w:val="Normal"/>
    <w:link w:val="TitleChar"/>
    <w:uiPriority w:val="10"/>
    <w:qFormat/>
    <w:rsid w:val="00A72E0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2E0B"/>
    <w:rPr>
      <w:rFonts w:asciiTheme="majorHAnsi" w:eastAsiaTheme="majorEastAsia" w:hAnsiTheme="majorHAnsi" w:cstheme="majorBidi"/>
      <w:spacing w:val="-10"/>
      <w:kern w:val="28"/>
      <w:sz w:val="56"/>
      <w:szCs w:val="56"/>
      <w:lang w:val="en-CA"/>
    </w:rPr>
  </w:style>
  <w:style w:type="paragraph" w:styleId="Header">
    <w:name w:val="header"/>
    <w:basedOn w:val="Normal"/>
    <w:link w:val="HeaderChar"/>
    <w:uiPriority w:val="99"/>
    <w:unhideWhenUsed/>
    <w:rsid w:val="00A72E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2E0B"/>
    <w:rPr>
      <w:lang w:val="en-CA"/>
    </w:rPr>
  </w:style>
  <w:style w:type="paragraph" w:styleId="Footer">
    <w:name w:val="footer"/>
    <w:basedOn w:val="Normal"/>
    <w:link w:val="FooterChar"/>
    <w:uiPriority w:val="99"/>
    <w:unhideWhenUsed/>
    <w:rsid w:val="00A72E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2E0B"/>
    <w:rPr>
      <w:lang w:val="en-CA"/>
    </w:rPr>
  </w:style>
  <w:style w:type="character" w:customStyle="1" w:styleId="Heading1Char">
    <w:name w:val="Heading 1 Char"/>
    <w:basedOn w:val="DefaultParagraphFont"/>
    <w:link w:val="Heading1"/>
    <w:uiPriority w:val="9"/>
    <w:rsid w:val="007E7631"/>
    <w:rPr>
      <w:rFonts w:asciiTheme="majorHAnsi" w:eastAsiaTheme="majorEastAsia" w:hAnsiTheme="majorHAnsi" w:cstheme="majorBidi"/>
      <w:color w:val="2F5496" w:themeColor="accent1" w:themeShade="BF"/>
      <w:sz w:val="32"/>
      <w:szCs w:val="32"/>
      <w:lang w:val="en-CA"/>
    </w:rPr>
  </w:style>
  <w:style w:type="table" w:styleId="TableGrid">
    <w:name w:val="Table Grid"/>
    <w:basedOn w:val="TableNormal"/>
    <w:uiPriority w:val="39"/>
    <w:rsid w:val="00BE39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31D34"/>
    <w:pPr>
      <w:ind w:left="720"/>
      <w:contextualSpacing/>
    </w:pPr>
  </w:style>
  <w:style w:type="character" w:customStyle="1" w:styleId="Heading2Char">
    <w:name w:val="Heading 2 Char"/>
    <w:basedOn w:val="DefaultParagraphFont"/>
    <w:link w:val="Heading2"/>
    <w:uiPriority w:val="9"/>
    <w:semiHidden/>
    <w:rsid w:val="00DC51BE"/>
    <w:rPr>
      <w:rFonts w:asciiTheme="majorHAnsi" w:eastAsiaTheme="majorEastAsia" w:hAnsiTheme="majorHAnsi" w:cstheme="majorBidi"/>
      <w:color w:val="2F5496" w:themeColor="accent1" w:themeShade="BF"/>
      <w:sz w:val="26"/>
      <w:szCs w:val="26"/>
      <w:lang w:val="en-CA"/>
    </w:rPr>
  </w:style>
  <w:style w:type="character" w:customStyle="1" w:styleId="Heading3Char">
    <w:name w:val="Heading 3 Char"/>
    <w:basedOn w:val="DefaultParagraphFont"/>
    <w:link w:val="Heading3"/>
    <w:uiPriority w:val="9"/>
    <w:semiHidden/>
    <w:rsid w:val="00DC51BE"/>
    <w:rPr>
      <w:rFonts w:asciiTheme="majorHAnsi" w:eastAsiaTheme="majorEastAsia" w:hAnsiTheme="majorHAnsi" w:cstheme="majorBidi"/>
      <w:color w:val="1F3763" w:themeColor="accent1" w:themeShade="7F"/>
      <w:sz w:val="24"/>
      <w:szCs w:val="24"/>
      <w:lang w:val="en-CA"/>
    </w:rPr>
  </w:style>
  <w:style w:type="character" w:customStyle="1" w:styleId="e24kjd">
    <w:name w:val="e24kjd"/>
    <w:basedOn w:val="DefaultParagraphFont"/>
    <w:rsid w:val="00302FD9"/>
  </w:style>
  <w:style w:type="character" w:styleId="Hyperlink">
    <w:name w:val="Hyperlink"/>
    <w:basedOn w:val="DefaultParagraphFont"/>
    <w:uiPriority w:val="99"/>
    <w:unhideWhenUsed/>
    <w:rsid w:val="00C53A74"/>
    <w:rPr>
      <w:color w:val="0563C1" w:themeColor="hyperlink"/>
      <w:u w:val="single"/>
    </w:rPr>
  </w:style>
  <w:style w:type="character" w:styleId="UnresolvedMention">
    <w:name w:val="Unresolved Mention"/>
    <w:basedOn w:val="DefaultParagraphFont"/>
    <w:uiPriority w:val="99"/>
    <w:semiHidden/>
    <w:unhideWhenUsed/>
    <w:rsid w:val="00C53A74"/>
    <w:rPr>
      <w:color w:val="605E5C"/>
      <w:shd w:val="clear" w:color="auto" w:fill="E1DFDD"/>
    </w:rPr>
  </w:style>
  <w:style w:type="character" w:styleId="PlaceholderText">
    <w:name w:val="Placeholder Text"/>
    <w:basedOn w:val="DefaultParagraphFont"/>
    <w:uiPriority w:val="99"/>
    <w:semiHidden/>
    <w:rsid w:val="00EB5E3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649534">
      <w:bodyDiv w:val="1"/>
      <w:marLeft w:val="0"/>
      <w:marRight w:val="0"/>
      <w:marTop w:val="0"/>
      <w:marBottom w:val="0"/>
      <w:divBdr>
        <w:top w:val="none" w:sz="0" w:space="0" w:color="auto"/>
        <w:left w:val="none" w:sz="0" w:space="0" w:color="auto"/>
        <w:bottom w:val="none" w:sz="0" w:space="0" w:color="auto"/>
        <w:right w:val="none" w:sz="0" w:space="0" w:color="auto"/>
      </w:divBdr>
    </w:div>
    <w:div w:id="891427983">
      <w:bodyDiv w:val="1"/>
      <w:marLeft w:val="0"/>
      <w:marRight w:val="0"/>
      <w:marTop w:val="0"/>
      <w:marBottom w:val="0"/>
      <w:divBdr>
        <w:top w:val="none" w:sz="0" w:space="0" w:color="auto"/>
        <w:left w:val="none" w:sz="0" w:space="0" w:color="auto"/>
        <w:bottom w:val="none" w:sz="0" w:space="0" w:color="auto"/>
        <w:right w:val="none" w:sz="0" w:space="0" w:color="auto"/>
      </w:divBdr>
    </w:div>
    <w:div w:id="1078013966">
      <w:bodyDiv w:val="1"/>
      <w:marLeft w:val="0"/>
      <w:marRight w:val="0"/>
      <w:marTop w:val="0"/>
      <w:marBottom w:val="0"/>
      <w:divBdr>
        <w:top w:val="none" w:sz="0" w:space="0" w:color="auto"/>
        <w:left w:val="none" w:sz="0" w:space="0" w:color="auto"/>
        <w:bottom w:val="none" w:sz="0" w:space="0" w:color="auto"/>
        <w:right w:val="none" w:sz="0" w:space="0" w:color="auto"/>
      </w:divBdr>
    </w:div>
    <w:div w:id="1108424163">
      <w:bodyDiv w:val="1"/>
      <w:marLeft w:val="0"/>
      <w:marRight w:val="0"/>
      <w:marTop w:val="0"/>
      <w:marBottom w:val="0"/>
      <w:divBdr>
        <w:top w:val="none" w:sz="0" w:space="0" w:color="auto"/>
        <w:left w:val="none" w:sz="0" w:space="0" w:color="auto"/>
        <w:bottom w:val="none" w:sz="0" w:space="0" w:color="auto"/>
        <w:right w:val="none" w:sz="0" w:space="0" w:color="auto"/>
      </w:divBdr>
    </w:div>
    <w:div w:id="1336421531">
      <w:bodyDiv w:val="1"/>
      <w:marLeft w:val="0"/>
      <w:marRight w:val="0"/>
      <w:marTop w:val="0"/>
      <w:marBottom w:val="0"/>
      <w:divBdr>
        <w:top w:val="none" w:sz="0" w:space="0" w:color="auto"/>
        <w:left w:val="none" w:sz="0" w:space="0" w:color="auto"/>
        <w:bottom w:val="none" w:sz="0" w:space="0" w:color="auto"/>
        <w:right w:val="none" w:sz="0" w:space="0" w:color="auto"/>
      </w:divBdr>
    </w:div>
    <w:div w:id="1471089468">
      <w:bodyDiv w:val="1"/>
      <w:marLeft w:val="0"/>
      <w:marRight w:val="0"/>
      <w:marTop w:val="0"/>
      <w:marBottom w:val="0"/>
      <w:divBdr>
        <w:top w:val="none" w:sz="0" w:space="0" w:color="auto"/>
        <w:left w:val="none" w:sz="0" w:space="0" w:color="auto"/>
        <w:bottom w:val="none" w:sz="0" w:space="0" w:color="auto"/>
        <w:right w:val="none" w:sz="0" w:space="0" w:color="auto"/>
      </w:divBdr>
    </w:div>
    <w:div w:id="1680158752">
      <w:bodyDiv w:val="1"/>
      <w:marLeft w:val="0"/>
      <w:marRight w:val="0"/>
      <w:marTop w:val="0"/>
      <w:marBottom w:val="0"/>
      <w:divBdr>
        <w:top w:val="none" w:sz="0" w:space="0" w:color="auto"/>
        <w:left w:val="none" w:sz="0" w:space="0" w:color="auto"/>
        <w:bottom w:val="none" w:sz="0" w:space="0" w:color="auto"/>
        <w:right w:val="none" w:sz="0" w:space="0" w:color="auto"/>
      </w:divBdr>
    </w:div>
    <w:div w:id="2140147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inyjpg.com/" TargetMode="External"/><Relationship Id="rId3" Type="http://schemas.openxmlformats.org/officeDocument/2006/relationships/settings" Target="settings.xml"/><Relationship Id="rId7" Type="http://schemas.openxmlformats.org/officeDocument/2006/relationships/hyperlink" Target="https://nodejs.org/e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tinypn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11</Words>
  <Characters>405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ram Singh</dc:creator>
  <cp:keywords/>
  <dc:description/>
  <cp:lastModifiedBy>Microsoft Office User</cp:lastModifiedBy>
  <cp:revision>2</cp:revision>
  <cp:lastPrinted>2019-09-02T21:20:00Z</cp:lastPrinted>
  <dcterms:created xsi:type="dcterms:W3CDTF">2019-09-12T13:57:00Z</dcterms:created>
  <dcterms:modified xsi:type="dcterms:W3CDTF">2019-09-12T13:57:00Z</dcterms:modified>
</cp:coreProperties>
</file>